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72"/>
        <w:gridCol w:w="15"/>
        <w:gridCol w:w="458"/>
        <w:gridCol w:w="255"/>
        <w:gridCol w:w="218"/>
        <w:gridCol w:w="481"/>
        <w:gridCol w:w="9"/>
        <w:gridCol w:w="143"/>
        <w:gridCol w:w="709"/>
        <w:gridCol w:w="76"/>
        <w:gridCol w:w="62"/>
        <w:gridCol w:w="990"/>
        <w:gridCol w:w="365"/>
        <w:gridCol w:w="1193"/>
        <w:gridCol w:w="224"/>
        <w:gridCol w:w="132"/>
        <w:gridCol w:w="1070"/>
      </w:tblGrid>
      <w:tr w:rsidR="005A11E4" w:rsidRPr="00BB6254" w14:paraId="605D34DD" w14:textId="77777777" w:rsidTr="00B850FA">
        <w:tc>
          <w:tcPr>
            <w:tcW w:w="96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BB6254" w:rsidRDefault="005A11E4" w:rsidP="004A33B9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PREDMETA</w:t>
            </w: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287663" w:rsidRPr="00BB6254" w14:paraId="36413FBF" w14:textId="77777777" w:rsidTr="00B850FA">
        <w:tc>
          <w:tcPr>
            <w:tcW w:w="1797" w:type="dxa"/>
            <w:gridSpan w:val="2"/>
          </w:tcPr>
          <w:p w14:paraId="72C1DC59" w14:textId="77777777" w:rsidR="00287663" w:rsidRPr="00BB6254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0EBCE7E0" w:rsidR="00287663" w:rsidRPr="00BB6254" w:rsidRDefault="00287663" w:rsidP="00287663">
            <w:pPr>
              <w:spacing w:after="0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t>KORPORACIJSKA KULTURA V OSKRBOVALNIH VERIGAH</w:t>
            </w:r>
          </w:p>
        </w:tc>
      </w:tr>
      <w:tr w:rsidR="00287663" w:rsidRPr="00BB6254" w14:paraId="12BB578E" w14:textId="77777777" w:rsidTr="00B850FA">
        <w:tc>
          <w:tcPr>
            <w:tcW w:w="1797" w:type="dxa"/>
            <w:gridSpan w:val="2"/>
          </w:tcPr>
          <w:p w14:paraId="003758B5" w14:textId="77777777" w:rsidR="00287663" w:rsidRPr="00BB6254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38F0E6E3" w:rsidR="00287663" w:rsidRPr="00BB6254" w:rsidRDefault="00287663" w:rsidP="00287663">
            <w:pPr>
              <w:spacing w:after="0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  <w:r w:rsidRPr="00BB6254">
              <w:rPr>
                <w:rFonts w:asciiTheme="minorHAnsi" w:hAnsiTheme="minorHAnsi" w:cs="Calibri"/>
                <w:bCs/>
                <w:caps/>
                <w:sz w:val="20"/>
                <w:szCs w:val="20"/>
              </w:rPr>
              <w:t xml:space="preserve">corporation culture in SUpply CHAINs </w:t>
            </w:r>
          </w:p>
        </w:tc>
      </w:tr>
      <w:tr w:rsidR="005A11E4" w:rsidRPr="00BB6254" w14:paraId="0BB44B80" w14:textId="77777777" w:rsidTr="00B850FA">
        <w:tc>
          <w:tcPr>
            <w:tcW w:w="3305" w:type="dxa"/>
            <w:gridSpan w:val="6"/>
            <w:vAlign w:val="center"/>
          </w:tcPr>
          <w:p w14:paraId="381AAD97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1" w:type="dxa"/>
            <w:gridSpan w:val="10"/>
            <w:vAlign w:val="center"/>
          </w:tcPr>
          <w:p w14:paraId="72824CE0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BB6254" w14:paraId="5EC26D3D" w14:textId="77777777" w:rsidTr="00B850FA">
        <w:tc>
          <w:tcPr>
            <w:tcW w:w="330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DF39C7" w:rsidRPr="00BB6254" w14:paraId="23FFFBED" w14:textId="77777777" w:rsidTr="00B850FA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54A979A1" w:rsidR="00DF39C7" w:rsidRPr="00BB6254" w:rsidRDefault="00DF39C7" w:rsidP="00DF39C7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BB6254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LOGISTIKA SISTEMOV 3. stopnja</w:t>
            </w:r>
          </w:p>
        </w:tc>
        <w:tc>
          <w:tcPr>
            <w:tcW w:w="34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DF39C7" w:rsidRPr="00BB6254" w:rsidRDefault="00DF39C7" w:rsidP="00DF39C7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23D8FDE3" w:rsidR="00DF39C7" w:rsidRPr="00BB6254" w:rsidRDefault="00BB0F97" w:rsidP="00DF39C7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Cs/>
                <w:sz w:val="20"/>
                <w:szCs w:val="20"/>
                <w:lang w:eastAsia="sl-SI"/>
              </w:rPr>
              <w:t>1</w:t>
            </w:r>
            <w:r w:rsidR="00DF39C7" w:rsidRPr="00BB6254">
              <w:rPr>
                <w:rFonts w:eastAsia="Calibri" w:cs="Calibri"/>
                <w:bCs/>
                <w:sz w:val="20"/>
                <w:szCs w:val="20"/>
                <w:lang w:eastAsia="sl-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54180CC9" w:rsidR="00DF39C7" w:rsidRPr="00BB6254" w:rsidRDefault="00D732C6" w:rsidP="00DF39C7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Cs/>
                <w:sz w:val="20"/>
                <w:szCs w:val="20"/>
                <w:lang w:eastAsia="sl-SI"/>
              </w:rPr>
              <w:t xml:space="preserve">1. in </w:t>
            </w:r>
            <w:r w:rsidR="009F1551" w:rsidRPr="00BB6254">
              <w:rPr>
                <w:rFonts w:eastAsia="Calibri" w:cs="Calibri"/>
                <w:bCs/>
                <w:sz w:val="20"/>
                <w:szCs w:val="20"/>
                <w:lang w:eastAsia="sl-SI"/>
              </w:rPr>
              <w:t>2</w:t>
            </w:r>
            <w:r w:rsidR="00DF39C7" w:rsidRPr="00BB6254">
              <w:rPr>
                <w:rFonts w:eastAsia="Calibri" w:cs="Calibri"/>
                <w:bCs/>
                <w:sz w:val="20"/>
                <w:szCs w:val="20"/>
                <w:lang w:eastAsia="sl-SI"/>
              </w:rPr>
              <w:t>.</w:t>
            </w:r>
          </w:p>
        </w:tc>
      </w:tr>
      <w:tr w:rsidR="00DF39C7" w:rsidRPr="00BB6254" w14:paraId="4AE235F2" w14:textId="77777777" w:rsidTr="00B850FA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04ABED15" w:rsidR="00DF39C7" w:rsidRPr="00BB6254" w:rsidRDefault="00DF39C7" w:rsidP="00DF39C7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BB6254">
              <w:rPr>
                <w:rFonts w:asciiTheme="minorHAnsi" w:hAnsiTheme="minorHAnsi" w:cstheme="minorHAnsi"/>
                <w:sz w:val="20"/>
                <w:szCs w:val="20"/>
                <w:lang w:val="en-GB" w:eastAsia="sl-SI"/>
              </w:rPr>
              <w:t>SYSTEM LOGISTICS 3</w:t>
            </w:r>
            <w:r w:rsidRPr="00BB6254">
              <w:rPr>
                <w:rFonts w:asciiTheme="minorHAnsi" w:hAnsiTheme="minorHAnsi" w:cstheme="minorHAnsi"/>
                <w:sz w:val="20"/>
                <w:szCs w:val="20"/>
                <w:vertAlign w:val="superscript"/>
                <w:lang w:val="en-GB" w:eastAsia="sl-SI"/>
              </w:rPr>
              <w:t xml:space="preserve">rd </w:t>
            </w:r>
            <w:r w:rsidRPr="00BB6254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degree</w:t>
            </w:r>
          </w:p>
        </w:tc>
        <w:tc>
          <w:tcPr>
            <w:tcW w:w="34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DF39C7" w:rsidRPr="00BB6254" w:rsidRDefault="00DF39C7" w:rsidP="00DF39C7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3625B4E4" w:rsidR="00DF39C7" w:rsidRPr="00BB6254" w:rsidRDefault="00BB0F97" w:rsidP="00DF39C7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Cs/>
                <w:sz w:val="20"/>
                <w:szCs w:val="20"/>
                <w:lang w:eastAsia="sl-SI"/>
              </w:rPr>
              <w:t>1</w:t>
            </w:r>
            <w:r w:rsidR="00DF39C7" w:rsidRPr="00BB6254">
              <w:rPr>
                <w:rFonts w:eastAsia="Calibri" w:cs="Calibri"/>
                <w:bCs/>
                <w:sz w:val="20"/>
                <w:szCs w:val="20"/>
                <w:lang w:eastAsia="sl-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34F44643" w:rsidR="00DF39C7" w:rsidRPr="00BB6254" w:rsidRDefault="00D732C6" w:rsidP="00DF39C7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Cs/>
                <w:sz w:val="20"/>
                <w:szCs w:val="20"/>
                <w:lang w:eastAsia="sl-SI"/>
              </w:rPr>
              <w:t xml:space="preserve">1. in </w:t>
            </w:r>
            <w:r w:rsidR="009F1551" w:rsidRPr="00BB6254">
              <w:rPr>
                <w:rFonts w:eastAsia="Calibri" w:cs="Calibri"/>
                <w:bCs/>
                <w:sz w:val="20"/>
                <w:szCs w:val="20"/>
                <w:lang w:eastAsia="sl-SI"/>
              </w:rPr>
              <w:t>2</w:t>
            </w:r>
            <w:r w:rsidR="00DF39C7" w:rsidRPr="00BB6254">
              <w:rPr>
                <w:rFonts w:eastAsia="Calibri" w:cs="Calibri"/>
                <w:bCs/>
                <w:sz w:val="20"/>
                <w:szCs w:val="20"/>
                <w:lang w:eastAsia="sl-SI"/>
              </w:rPr>
              <w:t>.</w:t>
            </w:r>
          </w:p>
        </w:tc>
      </w:tr>
      <w:tr w:rsidR="005A11E4" w:rsidRPr="00BB6254" w14:paraId="1E148366" w14:textId="77777777" w:rsidTr="00B850FA">
        <w:trPr>
          <w:trHeight w:val="103"/>
        </w:trPr>
        <w:tc>
          <w:tcPr>
            <w:tcW w:w="9690" w:type="dxa"/>
            <w:gridSpan w:val="21"/>
          </w:tcPr>
          <w:p w14:paraId="633C5EFA" w14:textId="77777777" w:rsidR="005A11E4" w:rsidRPr="00BB6254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BB6254" w14:paraId="53363266" w14:textId="77777777" w:rsidTr="00B850FA">
        <w:trPr>
          <w:trHeight w:val="270"/>
        </w:trPr>
        <w:tc>
          <w:tcPr>
            <w:tcW w:w="5716" w:type="dxa"/>
            <w:gridSpan w:val="15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BB6254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BB6254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049F8526" w:rsidR="005A11E4" w:rsidRPr="00BB6254" w:rsidRDefault="00D732C6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sz w:val="20"/>
                <w:szCs w:val="20"/>
                <w:lang w:eastAsia="sl-SI"/>
              </w:rPr>
              <w:t>IZBIRNI</w:t>
            </w:r>
          </w:p>
        </w:tc>
      </w:tr>
      <w:tr w:rsidR="005A11E4" w:rsidRPr="00BB6254" w14:paraId="6024E532" w14:textId="77777777" w:rsidTr="00B850FA">
        <w:trPr>
          <w:trHeight w:val="270"/>
        </w:trPr>
        <w:tc>
          <w:tcPr>
            <w:tcW w:w="5716" w:type="dxa"/>
            <w:gridSpan w:val="15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5A11E4" w:rsidRPr="00BB6254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714BEB3F" w:rsidR="005A11E4" w:rsidRPr="00BB6254" w:rsidRDefault="00D732C6" w:rsidP="00B71733">
            <w:pPr>
              <w:spacing w:after="0"/>
              <w:rPr>
                <w:rFonts w:eastAsia="Calibri" w:cs="Calibri"/>
                <w:sz w:val="20"/>
                <w:szCs w:val="20"/>
                <w:lang w:val="en-GB" w:eastAsia="sl-SI"/>
              </w:rPr>
            </w:pPr>
            <w:r w:rsidRPr="00BB6254">
              <w:rPr>
                <w:rFonts w:eastAsia="Calibri" w:cs="Calibri"/>
                <w:sz w:val="20"/>
                <w:szCs w:val="20"/>
                <w:lang w:val="en-GB" w:eastAsia="sl-SI"/>
              </w:rPr>
              <w:t>ELECTIVE</w:t>
            </w:r>
          </w:p>
        </w:tc>
      </w:tr>
      <w:tr w:rsidR="005A11E4" w:rsidRPr="00BB6254" w14:paraId="6B1B7C32" w14:textId="77777777" w:rsidTr="00B850FA">
        <w:tc>
          <w:tcPr>
            <w:tcW w:w="5716" w:type="dxa"/>
            <w:gridSpan w:val="15"/>
          </w:tcPr>
          <w:p w14:paraId="02799658" w14:textId="77777777" w:rsidR="005A11E4" w:rsidRPr="00BB6254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BB6254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BB6254" w14:paraId="5DB8E894" w14:textId="77777777" w:rsidTr="00B850FA">
        <w:tc>
          <w:tcPr>
            <w:tcW w:w="5716" w:type="dxa"/>
            <w:gridSpan w:val="15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BB6254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12FDB128" w:rsidR="005A11E4" w:rsidRPr="00BB6254" w:rsidRDefault="00DF39C7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sz w:val="20"/>
                <w:szCs w:val="20"/>
                <w:lang w:eastAsia="sl-SI"/>
              </w:rPr>
              <w:t>DR</w:t>
            </w:r>
          </w:p>
        </w:tc>
      </w:tr>
      <w:tr w:rsidR="005A11E4" w:rsidRPr="00BB6254" w14:paraId="5FC48C48" w14:textId="77777777" w:rsidTr="00B850FA">
        <w:tc>
          <w:tcPr>
            <w:tcW w:w="9690" w:type="dxa"/>
            <w:gridSpan w:val="21"/>
          </w:tcPr>
          <w:p w14:paraId="19BF6CFB" w14:textId="77777777" w:rsidR="005A11E4" w:rsidRPr="00BB6254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BB6254" w14:paraId="69EB4177" w14:textId="77777777" w:rsidTr="00B850FA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5A11E4" w:rsidRPr="00BB6254" w14:paraId="6C3C0BA4" w14:textId="77777777" w:rsidTr="00B850FA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13B6061" w14:textId="2AC7716C" w:rsidR="005A11E4" w:rsidRPr="00BB6254" w:rsidRDefault="00D732C6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Cs/>
                <w:sz w:val="20"/>
                <w:szCs w:val="20"/>
                <w:lang w:eastAsia="sl-SI"/>
              </w:rPr>
              <w:t>20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088CBFE9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4A960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40570225" w:rsidR="00DF39C7" w:rsidRPr="00BB6254" w:rsidRDefault="00DF39C7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6E92F703" w:rsidR="005A11E4" w:rsidRPr="00BB6254" w:rsidRDefault="00D732C6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Cs/>
                <w:sz w:val="20"/>
                <w:szCs w:val="20"/>
                <w:lang w:eastAsia="sl-SI"/>
              </w:rPr>
              <w:t>16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0886C81A" w:rsidR="005A11E4" w:rsidRPr="00BB6254" w:rsidRDefault="00D732C6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BB6254"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</w:tr>
      <w:tr w:rsidR="005A11E4" w:rsidRPr="00BB6254" w14:paraId="33611488" w14:textId="77777777" w:rsidTr="00B850FA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CF3BE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A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F8F39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L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RV</w:t>
            </w: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BB6254" w14:paraId="3AFC1636" w14:textId="77777777" w:rsidTr="00B850FA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F1ECF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DE39C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5A11E4" w:rsidRPr="00BB6254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BB6254" w14:paraId="6194853B" w14:textId="77777777" w:rsidTr="00B850FA">
        <w:tc>
          <w:tcPr>
            <w:tcW w:w="9690" w:type="dxa"/>
            <w:gridSpan w:val="21"/>
          </w:tcPr>
          <w:p w14:paraId="73ECE184" w14:textId="77777777" w:rsidR="005A11E4" w:rsidRPr="00BB6254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BB6254" w14:paraId="695F6595" w14:textId="77777777" w:rsidTr="00B850FA">
        <w:tc>
          <w:tcPr>
            <w:tcW w:w="3305" w:type="dxa"/>
            <w:gridSpan w:val="6"/>
          </w:tcPr>
          <w:p w14:paraId="19C80114" w14:textId="77777777" w:rsidR="005A11E4" w:rsidRPr="00BB6254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08A8A99F" w:rsidR="005A11E4" w:rsidRPr="00BB6254" w:rsidRDefault="00287663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VOJKO POTOČAN</w:t>
            </w:r>
          </w:p>
        </w:tc>
      </w:tr>
      <w:tr w:rsidR="005A11E4" w:rsidRPr="00BB6254" w14:paraId="373ADDF1" w14:textId="77777777" w:rsidTr="00B850FA">
        <w:tc>
          <w:tcPr>
            <w:tcW w:w="9690" w:type="dxa"/>
            <w:gridSpan w:val="21"/>
          </w:tcPr>
          <w:p w14:paraId="0BC8F3BA" w14:textId="77777777" w:rsidR="005A11E4" w:rsidRPr="00BB6254" w:rsidRDefault="005A11E4" w:rsidP="00B71733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B850FA" w:rsidRPr="00BB6254" w14:paraId="2546E5AF" w14:textId="77777777" w:rsidTr="00B850FA">
        <w:tc>
          <w:tcPr>
            <w:tcW w:w="2296" w:type="dxa"/>
            <w:gridSpan w:val="3"/>
            <w:vMerge w:val="restart"/>
          </w:tcPr>
          <w:p w14:paraId="6861494E" w14:textId="77777777" w:rsidR="00B850FA" w:rsidRPr="00BB6254" w:rsidRDefault="00B850FA" w:rsidP="00B850FA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1" w:type="dxa"/>
            <w:gridSpan w:val="7"/>
          </w:tcPr>
          <w:p w14:paraId="77461E9B" w14:textId="77777777" w:rsidR="00B850FA" w:rsidRPr="00BB6254" w:rsidRDefault="00B850FA" w:rsidP="00B850FA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70A24DFC" w:rsidR="00B850FA" w:rsidRPr="00BB6254" w:rsidRDefault="00B850FA" w:rsidP="00B850FA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BB625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LOVENSKI/SLOVENE</w:t>
            </w:r>
          </w:p>
        </w:tc>
      </w:tr>
      <w:tr w:rsidR="00B850FA" w:rsidRPr="00BB6254" w14:paraId="0712B376" w14:textId="77777777" w:rsidTr="00B850FA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B850FA" w:rsidRPr="00BB6254" w:rsidRDefault="00B850FA" w:rsidP="00B850FA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1" w:type="dxa"/>
            <w:gridSpan w:val="7"/>
          </w:tcPr>
          <w:p w14:paraId="3A2F1B73" w14:textId="77777777" w:rsidR="00B850FA" w:rsidRPr="00BB6254" w:rsidRDefault="00B850FA" w:rsidP="00B850FA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5ED5C303" w:rsidR="00B850FA" w:rsidRPr="00BB6254" w:rsidRDefault="00B850FA" w:rsidP="00B850FA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BB625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LOVENSKI/SLOVENE</w:t>
            </w:r>
          </w:p>
        </w:tc>
      </w:tr>
      <w:tr w:rsidR="005A11E4" w:rsidRPr="00BB6254" w14:paraId="0BB418C6" w14:textId="77777777" w:rsidTr="00B850FA"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BB6254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BB6254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BB6254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BB6254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BB6254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BB6254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B850FA" w:rsidRPr="00BB6254" w14:paraId="273ADA0E" w14:textId="77777777" w:rsidTr="00B850FA">
        <w:trPr>
          <w:trHeight w:val="275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26545CA5" w:rsidR="00B850FA" w:rsidRPr="00BB6254" w:rsidRDefault="00287663" w:rsidP="00C31296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t>Ni pogojev za sodelovanje pri tem predmetu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B850FA" w:rsidRPr="00BB6254" w:rsidRDefault="00B850FA" w:rsidP="00B850FA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57352205" w:rsidR="00B850FA" w:rsidRPr="00BB6254" w:rsidRDefault="00287663" w:rsidP="00B850FA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BB6254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There are no prerequisites for this course.   </w:t>
            </w:r>
          </w:p>
        </w:tc>
      </w:tr>
      <w:tr w:rsidR="00B850FA" w:rsidRPr="00BB6254" w14:paraId="32638BBD" w14:textId="77777777" w:rsidTr="00B850FA">
        <w:trPr>
          <w:trHeight w:val="137"/>
        </w:trPr>
        <w:tc>
          <w:tcPr>
            <w:tcW w:w="4717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B850FA" w:rsidRPr="00BB6254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8DA8183" w14:textId="77777777" w:rsidR="00B850FA" w:rsidRPr="00BB6254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BB6254">
              <w:rPr>
                <w:rFonts w:eastAsia="Calibri" w:cs="Calibr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B850FA" w:rsidRPr="00BB6254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B850FA" w:rsidRPr="00BB6254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42F3726" w14:textId="77777777" w:rsidR="00B850FA" w:rsidRPr="00BB6254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287663" w:rsidRPr="00BB6254" w14:paraId="4EDFC7EE" w14:textId="77777777" w:rsidTr="00BB6254">
        <w:trPr>
          <w:trHeight w:val="274"/>
        </w:trPr>
        <w:tc>
          <w:tcPr>
            <w:tcW w:w="471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558CF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t xml:space="preserve">Temeljna področja obravnave predmeta so naslednja: </w:t>
            </w:r>
          </w:p>
          <w:p w14:paraId="33BCB698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t xml:space="preserve">1 Korporacijska kultura  </w:t>
            </w:r>
          </w:p>
          <w:p w14:paraId="69B5C44D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t xml:space="preserve">1.1 Teoretična izhodišča za obravnavo korporacijske kulture </w:t>
            </w:r>
          </w:p>
          <w:p w14:paraId="7D38AB11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t xml:space="preserve">1.2 Korporacijska kultura v poslovanje </w:t>
            </w:r>
          </w:p>
          <w:p w14:paraId="02079700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t xml:space="preserve">1.3 Integrativni vidik korporacijske kulture </w:t>
            </w:r>
          </w:p>
          <w:p w14:paraId="78389D29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t>1.4 Diferencialni vidik korporacijske kulture</w:t>
            </w:r>
          </w:p>
          <w:p w14:paraId="2EF216A6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t xml:space="preserve">1.5 Management korporacijske kulture </w:t>
            </w:r>
          </w:p>
          <w:p w14:paraId="185BA650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t xml:space="preserve">2 Korporacijska kultura in oskrbovalne verige    </w:t>
            </w:r>
          </w:p>
          <w:p w14:paraId="0F0813E5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t xml:space="preserve">2.1 Pomen in vloga korporacijske kulture v oskrbovalni verigi </w:t>
            </w:r>
          </w:p>
          <w:p w14:paraId="43F000F2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t xml:space="preserve">2.2 Vloga kulture posameznikov v oskrbovalni verigi </w:t>
            </w:r>
          </w:p>
          <w:p w14:paraId="69612C10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t xml:space="preserve">2.3 Kulturne dileme v oskrbovalni verigi  </w:t>
            </w:r>
          </w:p>
          <w:p w14:paraId="4FE44E15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t xml:space="preserve">2.4 Organizacijska klima oskrbovalne verige </w:t>
            </w:r>
          </w:p>
          <w:p w14:paraId="04946788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t xml:space="preserve">2.5 Različni pristopi za uporabo korporacijske kulture v oskrbovalni verigi </w:t>
            </w:r>
          </w:p>
          <w:p w14:paraId="4C546F19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t xml:space="preserve">3 Obravnava primerov iz poslovne prakse </w:t>
            </w:r>
          </w:p>
          <w:p w14:paraId="5E36EFBE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t xml:space="preserve">3.1 Korporacijska kultura in spremembe </w:t>
            </w:r>
          </w:p>
          <w:p w14:paraId="7C9827CF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t xml:space="preserve">3.2 Korporacijska kultura in trajnostni razvoj </w:t>
            </w:r>
          </w:p>
          <w:p w14:paraId="743C1D97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t xml:space="preserve">3.3 Korporacijska kultura in poslovna etika </w:t>
            </w:r>
          </w:p>
          <w:p w14:paraId="625112B6" w14:textId="4148318D" w:rsidR="00287663" w:rsidRPr="00BB6254" w:rsidRDefault="00287663" w:rsidP="00287663">
            <w:p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lastRenderedPageBreak/>
              <w:t xml:space="preserve">3.4 Korporacijska kultura v različnih oskrbovalnih verigah 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B472" w14:textId="77777777" w:rsidR="00287663" w:rsidRPr="00BB6254" w:rsidRDefault="00287663" w:rsidP="00287663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1A00C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BB6254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Basic areas of course are: </w:t>
            </w:r>
          </w:p>
          <w:p w14:paraId="1235DC4E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BB6254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1 Corporate culture </w:t>
            </w:r>
          </w:p>
          <w:p w14:paraId="37515E33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BB6254">
              <w:rPr>
                <w:rFonts w:asciiTheme="minorHAnsi" w:hAnsiTheme="minorHAnsi"/>
                <w:sz w:val="20"/>
                <w:szCs w:val="20"/>
                <w:lang w:val="en-US"/>
              </w:rPr>
              <w:t>1.1 Theoretical starting points for consideration of corporate culture</w:t>
            </w:r>
          </w:p>
          <w:p w14:paraId="47979767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BB6254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1.2 Corporate culture in business  </w:t>
            </w:r>
          </w:p>
          <w:p w14:paraId="1D983232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BB6254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1.3 Integral viewpoint of corporate culture </w:t>
            </w:r>
          </w:p>
          <w:p w14:paraId="72CA7197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BB6254">
              <w:rPr>
                <w:rFonts w:asciiTheme="minorHAnsi" w:hAnsiTheme="minorHAnsi"/>
                <w:sz w:val="20"/>
                <w:szCs w:val="20"/>
                <w:lang w:val="en-US"/>
              </w:rPr>
              <w:t>1.4 Differential viewpoint of corporate culture</w:t>
            </w:r>
          </w:p>
          <w:p w14:paraId="5B74AE5B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BB6254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1.5 Management of corporate culture  </w:t>
            </w:r>
          </w:p>
          <w:p w14:paraId="2651C6AE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BB6254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2 Corporate culture and supply chain  </w:t>
            </w:r>
          </w:p>
          <w:p w14:paraId="2A3FD116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BB6254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2.1 The importance and role of corporate culture in supply chain </w:t>
            </w:r>
          </w:p>
          <w:p w14:paraId="6D450498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BB6254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2.2 The role of individuals’ culture in supply chain  </w:t>
            </w:r>
          </w:p>
          <w:p w14:paraId="0BCE1FA0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BB6254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2.3 Cultural dilemmas’ in supply chain </w:t>
            </w:r>
          </w:p>
          <w:p w14:paraId="7D9FFFE2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BB6254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2.4 Organizational climate in supply chain </w:t>
            </w:r>
          </w:p>
          <w:p w14:paraId="7E287B3B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BB6254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2.5 Different approaches for implementation of corporate culture in supply chain </w:t>
            </w:r>
          </w:p>
          <w:p w14:paraId="720C89A1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BB6254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3 Cases from business practice </w:t>
            </w:r>
          </w:p>
          <w:p w14:paraId="6608E7C9" w14:textId="2061E6CD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BB6254">
              <w:rPr>
                <w:rFonts w:asciiTheme="minorHAnsi" w:hAnsiTheme="minorHAnsi"/>
                <w:sz w:val="20"/>
                <w:szCs w:val="20"/>
                <w:lang w:val="en-US"/>
              </w:rPr>
              <w:t>3.1 Corporate culture and change</w:t>
            </w:r>
            <w:r w:rsidR="003D067E" w:rsidRPr="00BB6254">
              <w:rPr>
                <w:rFonts w:asciiTheme="minorHAnsi" w:hAnsiTheme="minorHAnsi"/>
                <w:sz w:val="20"/>
                <w:szCs w:val="20"/>
                <w:lang w:val="en-US"/>
              </w:rPr>
              <w:t>s</w:t>
            </w:r>
            <w:r w:rsidRPr="00BB6254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 </w:t>
            </w:r>
          </w:p>
          <w:p w14:paraId="7EB1056C" w14:textId="581B55D3" w:rsidR="00287663" w:rsidRPr="00BB6254" w:rsidRDefault="003D067E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BB6254">
              <w:rPr>
                <w:rFonts w:asciiTheme="minorHAnsi" w:hAnsiTheme="minorHAnsi"/>
                <w:sz w:val="20"/>
                <w:szCs w:val="20"/>
                <w:lang w:val="en-US"/>
              </w:rPr>
              <w:t>3.2 Corporate culture and</w:t>
            </w:r>
            <w:r w:rsidR="00287663" w:rsidRPr="00BB6254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 sustainable development </w:t>
            </w:r>
          </w:p>
          <w:p w14:paraId="682A06A7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BB6254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3.3 Corporate culture and business ethics </w:t>
            </w:r>
          </w:p>
          <w:p w14:paraId="68E25B91" w14:textId="2F4E2FC7" w:rsidR="00287663" w:rsidRPr="00BB6254" w:rsidRDefault="00287663" w:rsidP="00287663">
            <w:pPr>
              <w:jc w:val="both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lastRenderedPageBreak/>
              <w:t xml:space="preserve">3.4 Corporate culture in diversified supply chains  </w:t>
            </w:r>
          </w:p>
        </w:tc>
      </w:tr>
      <w:tr w:rsidR="009F1551" w:rsidRPr="00BB6254" w14:paraId="50F6CFCC" w14:textId="77777777" w:rsidTr="00B850FA">
        <w:tc>
          <w:tcPr>
            <w:tcW w:w="9690" w:type="dxa"/>
            <w:gridSpan w:val="21"/>
            <w:tcBorders>
              <w:top w:val="single" w:sz="4" w:space="0" w:color="auto"/>
              <w:bottom w:val="single" w:sz="4" w:space="0" w:color="auto"/>
            </w:tcBorders>
          </w:tcPr>
          <w:p w14:paraId="7A05D1C5" w14:textId="23A1120E" w:rsidR="009F1551" w:rsidRPr="00BB6254" w:rsidRDefault="009F1551" w:rsidP="009F1551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4C4D6A60" w14:textId="11C201E0" w:rsidR="009F1551" w:rsidRPr="00BB6254" w:rsidRDefault="009F1551" w:rsidP="009F1551">
            <w:p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sz w:val="20"/>
                <w:szCs w:val="20"/>
                <w:lang w:eastAsia="sl-SI"/>
              </w:rPr>
              <w:br w:type="page"/>
            </w: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287663" w:rsidRPr="00BB6254" w14:paraId="72A86B5E" w14:textId="77777777" w:rsidTr="00B850FA">
        <w:tc>
          <w:tcPr>
            <w:tcW w:w="96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0E933" w14:textId="4CFA82D3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 w:rsidRPr="00BB6254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Osnovna literatura</w:t>
            </w:r>
            <w:r w:rsidRPr="00BB6254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 / Essential sources: </w:t>
            </w:r>
          </w:p>
          <w:p w14:paraId="31DF30DB" w14:textId="77777777" w:rsidR="00287663" w:rsidRPr="00BB6254" w:rsidRDefault="00287663" w:rsidP="00287663">
            <w:pPr>
              <w:pStyle w:val="HTML-oblikovano"/>
              <w:jc w:val="both"/>
              <w:rPr>
                <w:rFonts w:asciiTheme="minorHAnsi" w:hAnsiTheme="minorHAnsi" w:cstheme="minorHAnsi"/>
                <w:color w:val="000000" w:themeColor="text1"/>
                <w:lang w:val="en-US"/>
              </w:rPr>
            </w:pPr>
            <w:r w:rsidRPr="00BB6254">
              <w:rPr>
                <w:rFonts w:asciiTheme="minorHAnsi" w:hAnsiTheme="minorHAnsi" w:cstheme="minorHAnsi"/>
                <w:color w:val="000000" w:themeColor="text1"/>
              </w:rPr>
              <w:t>Izbrana poglavja iz/</w:t>
            </w:r>
            <w:r w:rsidRPr="00BB6254">
              <w:rPr>
                <w:rFonts w:asciiTheme="minorHAnsi" w:hAnsiTheme="minorHAnsi" w:cstheme="minorHAnsi"/>
                <w:color w:val="000000" w:themeColor="text1"/>
                <w:lang w:val="en-US"/>
              </w:rPr>
              <w:t xml:space="preserve">Some Chapters from: </w:t>
            </w:r>
          </w:p>
          <w:p w14:paraId="56D88F33" w14:textId="56BEAB23" w:rsidR="00170CD4" w:rsidRPr="00BB6254" w:rsidRDefault="00170CD4" w:rsidP="00170CD4">
            <w:pPr>
              <w:pStyle w:val="Naslov1"/>
              <w:rPr>
                <w:rStyle w:val="a-size-extra-large"/>
                <w:color w:val="000000" w:themeColor="text1"/>
                <w:sz w:val="20"/>
                <w:szCs w:val="20"/>
              </w:rPr>
            </w:pPr>
            <w:r w:rsidRPr="00BB6254">
              <w:rPr>
                <w:rStyle w:val="a-size-extra-large"/>
                <w:color w:val="000000" w:themeColor="text1"/>
                <w:sz w:val="20"/>
                <w:szCs w:val="20"/>
              </w:rPr>
              <w:t xml:space="preserve">Cocks, A. (2022). </w:t>
            </w:r>
            <w:r w:rsidRPr="00BB6254">
              <w:rPr>
                <w:rStyle w:val="a-size-extra-large"/>
                <w:i/>
                <w:iCs/>
                <w:color w:val="000000" w:themeColor="text1"/>
                <w:sz w:val="20"/>
                <w:szCs w:val="20"/>
              </w:rPr>
              <w:t>Counting the dance steps: Rethinking how we measure and change corporate cultures for the good of all.</w:t>
            </w:r>
            <w:r w:rsidRPr="00BB6254">
              <w:rPr>
                <w:rStyle w:val="a-size-extra-large"/>
                <w:color w:val="000000" w:themeColor="text1"/>
                <w:sz w:val="20"/>
                <w:szCs w:val="20"/>
              </w:rPr>
              <w:t xml:space="preserve"> </w:t>
            </w:r>
            <w:r w:rsidRPr="00BB6254">
              <w:rPr>
                <w:rStyle w:val="a-list-item"/>
                <w:color w:val="000000" w:themeColor="text1"/>
                <w:sz w:val="20"/>
                <w:szCs w:val="20"/>
              </w:rPr>
              <w:t>Conflux</w:t>
            </w:r>
            <w:r w:rsidR="00901363" w:rsidRPr="00BB6254">
              <w:rPr>
                <w:rStyle w:val="a-list-item"/>
                <w:color w:val="000000" w:themeColor="text1"/>
                <w:sz w:val="20"/>
                <w:szCs w:val="20"/>
              </w:rPr>
              <w:t xml:space="preserve">. </w:t>
            </w:r>
          </w:p>
          <w:p w14:paraId="069FB5E8" w14:textId="7F879B9E" w:rsidR="003E2FDA" w:rsidRPr="00BB6254" w:rsidRDefault="003E2FDA" w:rsidP="00161FE2">
            <w:pPr>
              <w:pStyle w:val="Naslov1"/>
              <w:rPr>
                <w:color w:val="000000" w:themeColor="text1"/>
                <w:sz w:val="20"/>
                <w:szCs w:val="20"/>
              </w:rPr>
            </w:pPr>
            <w:r w:rsidRPr="00BB6254">
              <w:rPr>
                <w:rStyle w:val="product-datasheetauthor-name"/>
                <w:color w:val="000000" w:themeColor="text1"/>
                <w:sz w:val="20"/>
                <w:szCs w:val="20"/>
              </w:rPr>
              <w:t>Jacobs, J</w:t>
            </w:r>
            <w:r w:rsidR="00A80226" w:rsidRPr="00BB6254">
              <w:rPr>
                <w:rStyle w:val="product-datasheetauthor-name"/>
                <w:color w:val="000000" w:themeColor="text1"/>
                <w:sz w:val="20"/>
                <w:szCs w:val="20"/>
              </w:rPr>
              <w:t>.</w:t>
            </w:r>
            <w:r w:rsidR="00F4471F" w:rsidRPr="00BB6254">
              <w:rPr>
                <w:rStyle w:val="product-datasheetauthor-name"/>
                <w:color w:val="000000" w:themeColor="text1"/>
                <w:sz w:val="20"/>
                <w:szCs w:val="20"/>
              </w:rPr>
              <w:t xml:space="preserve"> &amp;</w:t>
            </w:r>
            <w:r w:rsidR="00A80226" w:rsidRPr="00BB6254">
              <w:rPr>
                <w:rStyle w:val="product-datasheetauthor-name"/>
                <w:color w:val="000000" w:themeColor="text1"/>
                <w:sz w:val="20"/>
                <w:szCs w:val="20"/>
              </w:rPr>
              <w:t xml:space="preserve"> </w:t>
            </w:r>
            <w:r w:rsidRPr="00BB6254">
              <w:rPr>
                <w:rStyle w:val="product-datasheetauthor-name"/>
                <w:color w:val="000000" w:themeColor="text1"/>
                <w:sz w:val="20"/>
                <w:szCs w:val="20"/>
              </w:rPr>
              <w:t>Crockett, H. (2021).</w:t>
            </w:r>
            <w:r w:rsidRPr="00BB6254">
              <w:rPr>
                <w:rStyle w:val="product-datasheetauthor-name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BB6254">
              <w:rPr>
                <w:i/>
                <w:iCs/>
                <w:color w:val="000000" w:themeColor="text1"/>
                <w:sz w:val="20"/>
                <w:szCs w:val="20"/>
              </w:rPr>
              <w:t>Designing Exceptional Organizational Cultures: How to Develop Companies where Employees Thrive</w:t>
            </w:r>
            <w:r w:rsidRPr="00BB6254">
              <w:rPr>
                <w:color w:val="000000" w:themeColor="text1"/>
                <w:sz w:val="20"/>
                <w:szCs w:val="20"/>
              </w:rPr>
              <w:t>. Kogan Page</w:t>
            </w:r>
            <w:r w:rsidR="00A80226" w:rsidRPr="00BB6254">
              <w:rPr>
                <w:color w:val="000000" w:themeColor="text1"/>
                <w:sz w:val="20"/>
                <w:szCs w:val="20"/>
              </w:rPr>
              <w:t xml:space="preserve">. </w:t>
            </w:r>
          </w:p>
          <w:p w14:paraId="179E221B" w14:textId="4F009B30" w:rsidR="00A80226" w:rsidRPr="00BB6254" w:rsidRDefault="00EE7A2C" w:rsidP="00A80226">
            <w:pPr>
              <w:pStyle w:val="Naslov3"/>
              <w:rPr>
                <w:rStyle w:val="a-list-item"/>
                <w:color w:val="000000" w:themeColor="text1"/>
                <w:sz w:val="20"/>
                <w:szCs w:val="20"/>
              </w:rPr>
            </w:pPr>
            <w:r w:rsidRPr="00BB6254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  <w:t>Coyle, D. (201</w:t>
            </w:r>
            <w:r w:rsidR="00170CD4" w:rsidRPr="00BB6254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 w:rsidRPr="00BB6254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  <w:t xml:space="preserve">). </w:t>
            </w:r>
            <w:r w:rsidRPr="00BB6254"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A80226" w:rsidRPr="00BB6254"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Culture Code: The Secrets of Highly Successful Groups</w:t>
            </w:r>
            <w:r w:rsidRPr="00BB6254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6254">
              <w:rPr>
                <w:rStyle w:val="a-text-bold"/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  <w:t xml:space="preserve">‎ </w:t>
            </w:r>
            <w:r w:rsidRPr="00BB6254">
              <w:rPr>
                <w:rStyle w:val="a-list-item"/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  <w:t>Random House</w:t>
            </w:r>
            <w:r w:rsidR="00170CD4" w:rsidRPr="00BB6254">
              <w:rPr>
                <w:rStyle w:val="a-list-item"/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6254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  <w:p w14:paraId="36B3C631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 w:rsidRPr="00BB6254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Dodatna</w:t>
            </w:r>
            <w:r w:rsidRPr="00BB6254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 literature/Additional sources:  </w:t>
            </w:r>
          </w:p>
          <w:p w14:paraId="38896EBF" w14:textId="0CAA67C9" w:rsidR="00901363" w:rsidRPr="00BB6254" w:rsidRDefault="00901363" w:rsidP="00901363">
            <w:pPr>
              <w:pStyle w:val="Naslov1"/>
              <w:rPr>
                <w:rStyle w:val="a-size-large"/>
                <w:color w:val="000000" w:themeColor="text1"/>
                <w:sz w:val="20"/>
                <w:szCs w:val="20"/>
              </w:rPr>
            </w:pPr>
            <w:r w:rsidRPr="00BB6254">
              <w:rPr>
                <w:color w:val="000000" w:themeColor="text1"/>
                <w:sz w:val="20"/>
                <w:szCs w:val="20"/>
              </w:rPr>
              <w:t>Burningham, T</w:t>
            </w:r>
            <w:r w:rsidR="00B522BE" w:rsidRPr="00BB6254">
              <w:rPr>
                <w:color w:val="000000" w:themeColor="text1"/>
                <w:sz w:val="20"/>
                <w:szCs w:val="20"/>
              </w:rPr>
              <w:t>.</w:t>
            </w:r>
            <w:r w:rsidRPr="00BB6254">
              <w:rPr>
                <w:color w:val="000000" w:themeColor="text1"/>
                <w:sz w:val="20"/>
                <w:szCs w:val="20"/>
              </w:rPr>
              <w:t xml:space="preserve"> (2019). </w:t>
            </w:r>
            <w:r w:rsidR="00287663" w:rsidRPr="00BB6254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BB6254">
              <w:rPr>
                <w:rStyle w:val="a-size-extra-large"/>
                <w:i/>
                <w:iCs/>
                <w:color w:val="000000" w:themeColor="text1"/>
                <w:sz w:val="20"/>
                <w:szCs w:val="20"/>
              </w:rPr>
              <w:t>How Leaders Can Strengthen Their Organization's Culture: 28 Simple and Effective Ways</w:t>
            </w:r>
            <w:r w:rsidRPr="00BB6254">
              <w:rPr>
                <w:rStyle w:val="a-size-extra-large"/>
                <w:color w:val="000000" w:themeColor="text1"/>
                <w:sz w:val="20"/>
                <w:szCs w:val="20"/>
              </w:rPr>
              <w:t xml:space="preserve">. </w:t>
            </w:r>
            <w:r w:rsidRPr="00BB6254">
              <w:rPr>
                <w:rStyle w:val="a-text-bold"/>
                <w:color w:val="000000" w:themeColor="text1"/>
                <w:sz w:val="20"/>
                <w:szCs w:val="20"/>
              </w:rPr>
              <w:t xml:space="preserve">‎ </w:t>
            </w:r>
            <w:r w:rsidRPr="00BB6254">
              <w:rPr>
                <w:rStyle w:val="a-list-item"/>
                <w:color w:val="000000" w:themeColor="text1"/>
                <w:sz w:val="20"/>
                <w:szCs w:val="20"/>
              </w:rPr>
              <w:t xml:space="preserve">Independently published.  </w:t>
            </w:r>
          </w:p>
          <w:p w14:paraId="6A1CEC76" w14:textId="0051914C" w:rsidR="00287663" w:rsidRPr="00BB6254" w:rsidRDefault="00E867B1" w:rsidP="00BB6254">
            <w:pPr>
              <w:spacing w:after="0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</w:pPr>
            <w:r w:rsidRPr="00BB6254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chein, E. H. (2010). </w:t>
            </w:r>
            <w:r w:rsidRPr="00BB6254"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  <w:t>Organizational culture and leadership</w:t>
            </w:r>
            <w:r w:rsidRPr="00BB6254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 (4th ed.). Jossey-Bass.</w:t>
            </w:r>
          </w:p>
        </w:tc>
      </w:tr>
      <w:tr w:rsidR="009F1551" w:rsidRPr="00BB6254" w14:paraId="17101D27" w14:textId="77777777" w:rsidTr="00B850FA">
        <w:trPr>
          <w:trHeight w:val="73"/>
        </w:trPr>
        <w:tc>
          <w:tcPr>
            <w:tcW w:w="4717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9F1551" w:rsidRPr="00BB6254" w:rsidRDefault="009F1551" w:rsidP="009F1551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9F1551" w:rsidRPr="00BB6254" w:rsidRDefault="009F1551" w:rsidP="009F155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9F1551" w:rsidRPr="00BB6254" w:rsidRDefault="009F1551" w:rsidP="009F155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9F1551" w:rsidRPr="00BB6254" w:rsidRDefault="009F1551" w:rsidP="009F155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1F3F523" w14:textId="77777777" w:rsidR="009F1551" w:rsidRPr="00BB6254" w:rsidRDefault="009F1551" w:rsidP="009F1551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287663" w:rsidRPr="00BB6254" w14:paraId="572FDB32" w14:textId="77777777" w:rsidTr="00BB6254">
        <w:trPr>
          <w:trHeight w:val="6790"/>
        </w:trPr>
        <w:tc>
          <w:tcPr>
            <w:tcW w:w="471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FD5C2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t xml:space="preserve">Osnovni namen predmeta je seznaniti študente z izbranimi izhodišči in značilnostmi korporacijske kulture ter vloge in pomena korporacijske kulture v oskrbnih verigah. </w:t>
            </w:r>
          </w:p>
          <w:p w14:paraId="03785051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</w:p>
          <w:p w14:paraId="39ADE8ED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t xml:space="preserve">Temeljni cilji predmeta so predvsem naslednji: </w:t>
            </w:r>
          </w:p>
          <w:p w14:paraId="5FCD9A19" w14:textId="02ED0539" w:rsidR="00287663" w:rsidRPr="00BB6254" w:rsidRDefault="003D067E" w:rsidP="003D067E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t xml:space="preserve">- </w:t>
            </w:r>
            <w:r w:rsidR="00287663" w:rsidRPr="00BB6254">
              <w:rPr>
                <w:rFonts w:asciiTheme="minorHAnsi" w:hAnsiTheme="minorHAnsi"/>
                <w:sz w:val="20"/>
                <w:szCs w:val="20"/>
              </w:rPr>
              <w:t xml:space="preserve">diskusija o pomenu korporacijske kulture v poslovanju, </w:t>
            </w:r>
          </w:p>
          <w:p w14:paraId="6D9D8E4A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t xml:space="preserve">- spoznanje različnih teoretičnih in metodoloških pristopov za študij korporacijske kulture, </w:t>
            </w:r>
          </w:p>
          <w:p w14:paraId="5068AB96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t>- predstavitev vpliva korporacijske kulture na organizacijo in njeno delovanje,</w:t>
            </w:r>
          </w:p>
          <w:p w14:paraId="5A8B7953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t xml:space="preserve">- predstavitev vpliva korporacijske kulture na delovanje in vedenje oskrbovalnih verig ter  </w:t>
            </w:r>
          </w:p>
          <w:p w14:paraId="33BA4B35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t xml:space="preserve">- opredelitev različnih možnih vrednostnih izhodišč za ustrezno delovanje in delovanje vseh subjektov oskrbovalnih verig. </w:t>
            </w:r>
          </w:p>
          <w:p w14:paraId="0CE3F2DE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</w:p>
          <w:p w14:paraId="1FE8F47C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t xml:space="preserve">Navedene cilje je mogoče doseči na osnovi spoznanja vloge in pomena: korporacijske kulture v okviru integralne kulture - tj. osebne kulture, kulture organizacije ter kulture družbe, kulture oskrbovalnih verig ter vpliva integralne kulture na delovanje oskrbovalnih verig. </w:t>
            </w:r>
          </w:p>
          <w:p w14:paraId="46F7F79D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</w:p>
          <w:p w14:paraId="582EF3EA" w14:textId="31E30F36" w:rsidR="00287663" w:rsidRPr="00BB6254" w:rsidRDefault="00287663" w:rsidP="0028766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t xml:space="preserve">Predmet omogoča študentom pridobitev potrebna spoznanja, znanja in spretnosti za nadaljnjo samostojno izobraževanje, usposabljanje in samo-izgrajevanje na področju korporacijske kulture.  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287663" w:rsidRPr="00BB6254" w:rsidRDefault="00287663" w:rsidP="00287663">
            <w:pPr>
              <w:spacing w:after="0"/>
              <w:jc w:val="both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3DD1F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BB6254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The course introduces the subjects of Corporate culture and their application to business in general and in supply chains. </w:t>
            </w:r>
          </w:p>
          <w:p w14:paraId="5246DB6E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</w:p>
          <w:p w14:paraId="035CFDD4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</w:p>
          <w:p w14:paraId="218272F4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BB6254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Basic goals of course are: </w:t>
            </w:r>
          </w:p>
          <w:p w14:paraId="2480B250" w14:textId="1A8C58D8" w:rsidR="00287663" w:rsidRPr="00BB6254" w:rsidRDefault="003D067E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BB6254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- </w:t>
            </w:r>
            <w:r w:rsidR="00287663" w:rsidRPr="00BB6254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discussion about importance of corporate culture in business, </w:t>
            </w:r>
          </w:p>
          <w:p w14:paraId="78457F53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BB6254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- presentation of different theoretical and practical approaches for study of corporate culture, </w:t>
            </w:r>
          </w:p>
          <w:p w14:paraId="1D32924F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BB6254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- presentation of influence of organization culture on operating and behavior of organizations, </w:t>
            </w:r>
          </w:p>
          <w:p w14:paraId="38239D9E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BB6254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- presentation of influence of organization culture on operating and behavior of supply chains and  </w:t>
            </w:r>
          </w:p>
          <w:p w14:paraId="496283B9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BB6254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- presentation of different values basis for appropriate behavior and working at all subjects of supply chains. </w:t>
            </w:r>
          </w:p>
          <w:p w14:paraId="63643B6D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</w:p>
          <w:p w14:paraId="1748C208" w14:textId="703EF7CA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BB6254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For realization of above mentioned goals course provide presentations and explanations of corporate culture in </w:t>
            </w:r>
            <w:r w:rsidR="003D067E" w:rsidRPr="00BB6254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the </w:t>
            </w:r>
            <w:r w:rsidRPr="00BB6254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frame of integral culture – i.e. personal culture, organizational culture, culture of society, culture of supply chains, and influences of integral culture on culture of supply chains. </w:t>
            </w:r>
          </w:p>
          <w:p w14:paraId="5D4862EE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</w:p>
          <w:p w14:paraId="41C5AAA2" w14:textId="3D081CE0" w:rsidR="00287663" w:rsidRPr="00BB6254" w:rsidRDefault="00287663" w:rsidP="0028766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BB6254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Couse offered students additional cognitions, knowledge and skills for their further study, qualification, and self-development in areas related with corporate culture. </w:t>
            </w:r>
          </w:p>
        </w:tc>
      </w:tr>
      <w:tr w:rsidR="00287663" w:rsidRPr="00BB6254" w14:paraId="2732D8B1" w14:textId="77777777" w:rsidTr="00B850FA">
        <w:trPr>
          <w:trHeight w:val="117"/>
        </w:trPr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287663" w:rsidRPr="00BB6254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57D9C8" w14:textId="77777777" w:rsidR="00287663" w:rsidRPr="00BB6254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287663" w:rsidRPr="00BB6254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426D774D" w14:textId="77777777" w:rsidR="00287663" w:rsidRPr="00BB6254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287663" w:rsidRPr="00BB6254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589EC16" w14:textId="77777777" w:rsidR="00287663" w:rsidRPr="00BB6254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287663" w:rsidRPr="00BB6254" w14:paraId="355E000C" w14:textId="77777777" w:rsidTr="00EE3E7F">
        <w:trPr>
          <w:trHeight w:val="20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CE46950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t>Znanje in razumevanje:</w:t>
            </w:r>
          </w:p>
          <w:p w14:paraId="11A919A7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t xml:space="preserve">Ob zaključku predmeta bodo udeleženci: </w:t>
            </w:r>
          </w:p>
          <w:p w14:paraId="1F49CB40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t xml:space="preserve">-  pridobili splošno znanje o korporacijski kulturi, </w:t>
            </w:r>
          </w:p>
          <w:p w14:paraId="6D0716D6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t xml:space="preserve">- pridobili specifično znanje o uporabi korporacijske kulture v različnih organizacijskih sistemih, </w:t>
            </w:r>
          </w:p>
          <w:p w14:paraId="4403FF9C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t xml:space="preserve">- razvili sposobnost za uporabo teoretičnih spoznanj o korporacijski kulturi v različnih organizacijskih sistemih, </w:t>
            </w:r>
          </w:p>
          <w:p w14:paraId="6871E4DA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t xml:space="preserve">- razvili sposobnost razumevanja managementskega vidika korporacijske kulture,       </w:t>
            </w:r>
          </w:p>
          <w:p w14:paraId="74656F96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lastRenderedPageBreak/>
              <w:t xml:space="preserve">- razvili sposobnost za uporabo splošnega in specifičnega znanja o korporacijski kulturi v praksi, </w:t>
            </w:r>
          </w:p>
          <w:p w14:paraId="7276B903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t xml:space="preserve">- razvili sposobnost za obravnavo problemov korporacijske kulture v sodobnih organizacijskih sistemih.    </w:t>
            </w:r>
          </w:p>
          <w:p w14:paraId="46DEA773" w14:textId="5A726777" w:rsidR="00287663" w:rsidRPr="00BB6254" w:rsidRDefault="00287663" w:rsidP="00287663">
            <w:pPr>
              <w:tabs>
                <w:tab w:val="left" w:pos="227"/>
              </w:tabs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287663" w:rsidRPr="00BB6254" w:rsidRDefault="00287663" w:rsidP="00287663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0E34BD94" w14:textId="77777777" w:rsidR="00287663" w:rsidRPr="00BB6254" w:rsidRDefault="00287663" w:rsidP="00287663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1859909D" w14:textId="77777777" w:rsidR="00287663" w:rsidRPr="00BB6254" w:rsidRDefault="00287663" w:rsidP="00287663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7BBAA18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BB6254">
              <w:rPr>
                <w:rFonts w:asciiTheme="minorHAnsi" w:hAnsiTheme="minorHAnsi"/>
                <w:sz w:val="20"/>
                <w:szCs w:val="20"/>
                <w:lang w:val="en-US"/>
              </w:rPr>
              <w:t>Knowledge and Understanding:</w:t>
            </w:r>
          </w:p>
          <w:p w14:paraId="05793D7A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BB6254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By the end of the course participants should: </w:t>
            </w:r>
          </w:p>
          <w:p w14:paraId="1738343C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BB6254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- gain the general knowledge about corporate culture,  </w:t>
            </w:r>
          </w:p>
          <w:p w14:paraId="62389D23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BB6254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- gain the specific knowledge for implementation of corporate culture in different organizational systems,  </w:t>
            </w:r>
          </w:p>
          <w:p w14:paraId="30F14286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BB6254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- develop the ability to apply corporate culture in different organizational systems, </w:t>
            </w:r>
          </w:p>
          <w:p w14:paraId="3291DD5B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BB6254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- develop the ability to understand managerial viewpoint of corporate culture,  </w:t>
            </w:r>
          </w:p>
          <w:p w14:paraId="20E5BB43" w14:textId="2F7E5659" w:rsidR="00287663" w:rsidRPr="00BB6254" w:rsidRDefault="003D067E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BB6254">
              <w:rPr>
                <w:rFonts w:asciiTheme="minorHAnsi" w:hAnsiTheme="minorHAnsi"/>
                <w:sz w:val="20"/>
                <w:szCs w:val="20"/>
                <w:lang w:val="en-US"/>
              </w:rPr>
              <w:lastRenderedPageBreak/>
              <w:t>- develop</w:t>
            </w:r>
            <w:r w:rsidR="00287663" w:rsidRPr="00BB6254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 the capacity to apply general and specific knowledge about corporate culture in practice,  </w:t>
            </w:r>
          </w:p>
          <w:p w14:paraId="06D50644" w14:textId="38829FDF" w:rsidR="00287663" w:rsidRPr="00BB6254" w:rsidRDefault="003D067E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  <w:lang w:val="en-US"/>
              </w:rPr>
              <w:t>- develop</w:t>
            </w:r>
            <w:r w:rsidR="00287663" w:rsidRPr="00BB6254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 the ability to discuss about practical problems of corporate culture in contemporary organizational systems. </w:t>
            </w:r>
          </w:p>
        </w:tc>
      </w:tr>
      <w:tr w:rsidR="00287663" w:rsidRPr="00BB6254" w14:paraId="7BF0CAA8" w14:textId="77777777" w:rsidTr="00EE3E7F">
        <w:trPr>
          <w:trHeight w:val="496"/>
        </w:trPr>
        <w:tc>
          <w:tcPr>
            <w:tcW w:w="4726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6F5E7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lastRenderedPageBreak/>
              <w:t>Prenesljive/ključne spretnosti in drugi atributi:</w:t>
            </w:r>
          </w:p>
          <w:p w14:paraId="145CD9A4" w14:textId="4FE4546B" w:rsidR="00287663" w:rsidRPr="00BB6254" w:rsidRDefault="00287663" w:rsidP="0028766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t xml:space="preserve">Komunikacijske spretnosti, spretnost za uporabo teoretičnega znanja v praksi, spretnost kreativnega raziskovanja realnosti, sposobnost za praktično uporabo znanja ter sposobnost sistemskega razmišljanja.  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161D07" w14:textId="77777777" w:rsidR="00287663" w:rsidRPr="00BB6254" w:rsidRDefault="00287663" w:rsidP="00287663">
            <w:p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34F91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t>Transferable/Key Skills and other attributes:</w:t>
            </w:r>
          </w:p>
          <w:p w14:paraId="58EC4A72" w14:textId="27F03FE0" w:rsidR="00287663" w:rsidRPr="00BB6254" w:rsidRDefault="00287663" w:rsidP="0028766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Communication skills, capability of application of knowledge, capability of discussion, skills about creative researching of reality, capacity to practical use of knowledge and development of capacity for systems thinking.  </w:t>
            </w:r>
          </w:p>
        </w:tc>
      </w:tr>
      <w:tr w:rsidR="00287663" w:rsidRPr="00BB6254" w14:paraId="28C61BBA" w14:textId="77777777" w:rsidTr="00B850FA"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9B87AA" w14:textId="77777777" w:rsidR="00287663" w:rsidRPr="00BB6254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CB06FAE" w14:textId="77777777" w:rsidR="00287663" w:rsidRPr="00BB6254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287663" w:rsidRPr="00BB6254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A03173A" w14:textId="77777777" w:rsidR="00287663" w:rsidRPr="00BB6254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9ECA8F" w14:textId="77777777" w:rsidR="00287663" w:rsidRPr="00BB6254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DCDBC86" w14:textId="77777777" w:rsidR="00287663" w:rsidRPr="00BB6254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287663" w:rsidRPr="00BB6254" w14:paraId="4C66F302" w14:textId="77777777" w:rsidTr="00EE3E7F">
        <w:trPr>
          <w:trHeight w:val="246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FA0FF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t xml:space="preserve">Predmet vključuje različne metode poučevanja in učenja, kot so: </w:t>
            </w:r>
          </w:p>
          <w:p w14:paraId="2A339AFB" w14:textId="72102D40" w:rsidR="00287663" w:rsidRPr="00BB6254" w:rsidRDefault="00287663" w:rsidP="00287663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t>predavanja, diskusijske skupine, video predstavitve, primeri iz prakse, predstavitve študentov in samostojni študij študentov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287663" w:rsidRPr="00BB6254" w:rsidRDefault="00287663" w:rsidP="00287663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BED56" w14:textId="77777777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  <w:r w:rsidRPr="00BB6254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This course uses a range of teaching methods including: </w:t>
            </w:r>
          </w:p>
          <w:p w14:paraId="16E78F08" w14:textId="5B16C9B4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  <w:lang w:val="en-US"/>
              </w:rPr>
              <w:t>lectures, discussion groups, videos, case studies, student presentation</w:t>
            </w:r>
            <w:r w:rsidR="003D067E" w:rsidRPr="00BB6254">
              <w:rPr>
                <w:rFonts w:asciiTheme="minorHAnsi" w:hAnsiTheme="minorHAnsi"/>
                <w:sz w:val="20"/>
                <w:szCs w:val="20"/>
                <w:lang w:val="en-US"/>
              </w:rPr>
              <w:t>s</w:t>
            </w:r>
            <w:r w:rsidRPr="00BB6254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 and independent study of students.</w:t>
            </w:r>
          </w:p>
        </w:tc>
      </w:tr>
      <w:tr w:rsidR="00287663" w:rsidRPr="00BB6254" w14:paraId="0566443A" w14:textId="77777777" w:rsidTr="00B850FA">
        <w:tc>
          <w:tcPr>
            <w:tcW w:w="401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287663" w:rsidRPr="00BB6254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6C2DEB5" w14:textId="77777777" w:rsidR="00287663" w:rsidRPr="00BB6254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D420B6D" w14:textId="1AB0ABFE" w:rsidR="00287663" w:rsidRPr="00BB6254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557A74" w14:textId="77777777" w:rsidR="00287663" w:rsidRPr="00BB6254" w:rsidRDefault="00287663" w:rsidP="0028766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59BD2FDC" w14:textId="0BA8C335" w:rsidR="00287663" w:rsidRPr="00BB6254" w:rsidRDefault="00287663" w:rsidP="0028766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287663" w:rsidRPr="00BB6254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287663" w:rsidRPr="00BB6254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424F696" w14:textId="77777777" w:rsidR="00287663" w:rsidRPr="00BB6254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2097A4" w14:textId="5AEA289D" w:rsidR="00287663" w:rsidRPr="00BB6254" w:rsidRDefault="00287663" w:rsidP="0028766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BB6254" w:rsidRPr="00BB6254" w14:paraId="52B92BAD" w14:textId="77777777" w:rsidTr="006644FF">
        <w:trPr>
          <w:trHeight w:val="310"/>
        </w:trPr>
        <w:tc>
          <w:tcPr>
            <w:tcW w:w="401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F0792" w14:textId="268128B1" w:rsidR="00287663" w:rsidRPr="00BB6254" w:rsidRDefault="008740FA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t>Sodelovanje pri pedagoškem procesu.</w:t>
            </w:r>
          </w:p>
          <w:p w14:paraId="73D37E4C" w14:textId="7BE230AC" w:rsidR="00287663" w:rsidRPr="00BB6254" w:rsidRDefault="00287663" w:rsidP="00287663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t>Seminarska naloga.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80B3E" w14:textId="429FC55D" w:rsidR="00287663" w:rsidRPr="00BB6254" w:rsidRDefault="00287663" w:rsidP="0028766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sz w:val="20"/>
                <w:szCs w:val="20"/>
                <w:lang w:eastAsia="sl-SI"/>
              </w:rPr>
              <w:t>40%</w:t>
            </w:r>
          </w:p>
          <w:p w14:paraId="6252E3BC" w14:textId="75E177D5" w:rsidR="00287663" w:rsidRPr="00BB6254" w:rsidRDefault="00287663" w:rsidP="0028766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sz w:val="20"/>
                <w:szCs w:val="20"/>
                <w:lang w:eastAsia="sl-SI"/>
              </w:rPr>
              <w:t>60%</w:t>
            </w:r>
          </w:p>
        </w:tc>
        <w:tc>
          <w:tcPr>
            <w:tcW w:w="411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19256" w14:textId="4402CFCA" w:rsidR="00287663" w:rsidRPr="00BB6254" w:rsidRDefault="008740FA" w:rsidP="00287663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t>In-class participation.</w:t>
            </w:r>
          </w:p>
          <w:p w14:paraId="20F78515" w14:textId="3AEA48C8" w:rsidR="00287663" w:rsidRPr="00BB6254" w:rsidRDefault="008740FA" w:rsidP="00287663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BB6254">
              <w:rPr>
                <w:rFonts w:asciiTheme="minorHAnsi" w:hAnsiTheme="minorHAnsi"/>
                <w:sz w:val="20"/>
                <w:szCs w:val="20"/>
              </w:rPr>
              <w:t>Seminar paper.</w:t>
            </w:r>
          </w:p>
        </w:tc>
      </w:tr>
    </w:tbl>
    <w:p w14:paraId="24CD7CC4" w14:textId="77777777" w:rsidR="005A11E4" w:rsidRPr="00BB6254" w:rsidRDefault="005A11E4" w:rsidP="005A11E4">
      <w:pPr>
        <w:spacing w:after="0"/>
        <w:rPr>
          <w:rFonts w:eastAsia="Calibri"/>
          <w:sz w:val="20"/>
          <w:szCs w:val="20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BB6254" w14:paraId="0D823691" w14:textId="77777777" w:rsidTr="00D434A7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BB6254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Reference nosilca / </w:t>
            </w:r>
            <w:r w:rsidRPr="00BB6254">
              <w:rPr>
                <w:rFonts w:eastAsia="Calibri" w:cs="Calibri"/>
                <w:b/>
                <w:sz w:val="20"/>
                <w:szCs w:val="20"/>
                <w:lang w:val="en-US" w:eastAsia="sl-SI"/>
              </w:rPr>
              <w:t>Course coordinator's references:</w:t>
            </w:r>
            <w:r w:rsidRPr="00BB6254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 </w:t>
            </w:r>
          </w:p>
        </w:tc>
      </w:tr>
      <w:tr w:rsidR="00BB6254" w:rsidRPr="00BB6254" w14:paraId="11013034" w14:textId="77777777" w:rsidTr="00D434A7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4336D" w14:textId="7BCE51AD" w:rsidR="00287663" w:rsidRPr="00BB6254" w:rsidRDefault="00287663" w:rsidP="00287663">
            <w:pPr>
              <w:pStyle w:val="Navadensplet"/>
              <w:jc w:val="both"/>
              <w:rPr>
                <w:rFonts w:asciiTheme="minorHAnsi" w:hAnsiTheme="minorHAnsi" w:cstheme="minorHAnsi"/>
                <w:b w:val="0"/>
                <w:sz w:val="20"/>
                <w:szCs w:val="20"/>
              </w:rPr>
            </w:pPr>
            <w:r w:rsidRPr="00BB6254">
              <w:rPr>
                <w:rFonts w:asciiTheme="minorHAnsi" w:hAnsiTheme="minorHAnsi" w:cstheme="minorHAnsi"/>
                <w:b w:val="0"/>
                <w:sz w:val="20"/>
                <w:szCs w:val="20"/>
                <w:lang w:val="sl-SI"/>
              </w:rPr>
              <w:t xml:space="preserve">Izbrane objave v zadnjih </w:t>
            </w:r>
            <w:r w:rsidR="001366CA" w:rsidRPr="00BB6254">
              <w:rPr>
                <w:rFonts w:asciiTheme="minorHAnsi" w:hAnsiTheme="minorHAnsi" w:cstheme="minorHAnsi"/>
                <w:b w:val="0"/>
                <w:sz w:val="20"/>
                <w:szCs w:val="20"/>
                <w:lang w:val="sl-SI"/>
              </w:rPr>
              <w:t>5</w:t>
            </w:r>
            <w:r w:rsidRPr="00BB6254">
              <w:rPr>
                <w:rFonts w:asciiTheme="minorHAnsi" w:hAnsiTheme="minorHAnsi" w:cstheme="minorHAnsi"/>
                <w:b w:val="0"/>
                <w:sz w:val="20"/>
                <w:szCs w:val="20"/>
                <w:lang w:val="sl-SI"/>
              </w:rPr>
              <w:t xml:space="preserve"> letih</w:t>
            </w:r>
            <w:r w:rsidR="001366CA" w:rsidRPr="00BB6254">
              <w:rPr>
                <w:rFonts w:asciiTheme="minorHAnsi" w:hAnsiTheme="minorHAnsi" w:cstheme="minorHAnsi"/>
                <w:b w:val="0"/>
                <w:sz w:val="20"/>
                <w:szCs w:val="20"/>
              </w:rPr>
              <w:t>/Selected publications in last 5</w:t>
            </w:r>
            <w:r w:rsidRPr="00BB6254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years:   </w:t>
            </w:r>
          </w:p>
          <w:p w14:paraId="05B7E710" w14:textId="20EE8736" w:rsidR="00901363" w:rsidRPr="00BB6254" w:rsidRDefault="00A26E49" w:rsidP="00287663">
            <w:pPr>
              <w:pStyle w:val="Navadensplet"/>
              <w:jc w:val="both"/>
              <w:rPr>
                <w:rFonts w:asciiTheme="minorHAnsi" w:hAnsiTheme="minorHAnsi" w:cstheme="minorHAnsi"/>
                <w:b w:val="0"/>
                <w:sz w:val="20"/>
                <w:szCs w:val="20"/>
              </w:rPr>
            </w:pPr>
            <w:bookmarkStart w:id="0" w:name="rec6"/>
            <w:bookmarkEnd w:id="0"/>
            <w:r w:rsidRPr="00BB6254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1. </w:t>
            </w:r>
            <w:r w:rsidR="00901363" w:rsidRPr="00BB6254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POTOČAN, Vojko, NEDELKO, Zlatko. The behavior of organization in economic crisis: integration, interpretation, and research development. </w:t>
            </w:r>
            <w:r w:rsidR="00901363" w:rsidRPr="00BB6254">
              <w:rPr>
                <w:rFonts w:asciiTheme="minorHAnsi" w:hAnsiTheme="minorHAnsi" w:cstheme="minorHAnsi"/>
                <w:b w:val="0"/>
                <w:i/>
                <w:iCs/>
                <w:sz w:val="20"/>
                <w:szCs w:val="20"/>
              </w:rPr>
              <w:t>Journal of business ethics</w:t>
            </w:r>
            <w:r w:rsidR="00901363" w:rsidRPr="00BB6254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. [Online ed.]. dec. 2021, vol. 174, issue 4, str. 805-823, ilustr. ISSN 1573-0697. </w:t>
            </w:r>
            <w:hyperlink r:id="rId7" w:tgtFrame="_blank" w:history="1">
              <w:r w:rsidR="00901363" w:rsidRPr="00BB6254">
                <w:rPr>
                  <w:rStyle w:val="Hiperpovezava"/>
                  <w:rFonts w:asciiTheme="minorHAnsi" w:hAnsiTheme="minorHAnsi" w:cstheme="minorHAnsi"/>
                  <w:b w:val="0"/>
                  <w:color w:val="auto"/>
                  <w:sz w:val="20"/>
                  <w:szCs w:val="20"/>
                </w:rPr>
                <w:t>https://link.springer.com/article/10.1007/s10551-021-04928-8</w:t>
              </w:r>
            </w:hyperlink>
            <w:r w:rsidR="00901363" w:rsidRPr="00BB6254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, DOI: </w:t>
            </w:r>
            <w:hyperlink r:id="rId8" w:tgtFrame="_blank" w:history="1">
              <w:r w:rsidR="00901363" w:rsidRPr="00BB6254">
                <w:rPr>
                  <w:rStyle w:val="Hiperpovezava"/>
                  <w:rFonts w:asciiTheme="minorHAnsi" w:hAnsiTheme="minorHAnsi" w:cstheme="minorHAnsi"/>
                  <w:b w:val="0"/>
                  <w:color w:val="auto"/>
                  <w:sz w:val="20"/>
                  <w:szCs w:val="20"/>
                </w:rPr>
                <w:t>10.1007/s10551-021-04928-8</w:t>
              </w:r>
            </w:hyperlink>
            <w:r w:rsidR="00901363" w:rsidRPr="00BB6254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. [COBISS.SI-ID </w:t>
            </w:r>
            <w:hyperlink r:id="rId9" w:tgtFrame="_blank" w:history="1">
              <w:r w:rsidR="00901363" w:rsidRPr="00BB6254">
                <w:rPr>
                  <w:rStyle w:val="Hiperpovezava"/>
                  <w:rFonts w:asciiTheme="minorHAnsi" w:hAnsiTheme="minorHAnsi" w:cstheme="minorHAnsi"/>
                  <w:b w:val="0"/>
                  <w:color w:val="auto"/>
                  <w:sz w:val="20"/>
                  <w:szCs w:val="20"/>
                </w:rPr>
                <w:t>80109571</w:t>
              </w:r>
            </w:hyperlink>
            <w:r w:rsidR="00901363" w:rsidRPr="00BB6254">
              <w:rPr>
                <w:rFonts w:asciiTheme="minorHAnsi" w:hAnsiTheme="minorHAnsi" w:cstheme="minorHAnsi"/>
                <w:b w:val="0"/>
                <w:sz w:val="20"/>
                <w:szCs w:val="20"/>
              </w:rPr>
              <w:t>], [</w:t>
            </w:r>
            <w:hyperlink r:id="rId10" w:tgtFrame="_blank" w:history="1">
              <w:r w:rsidR="00901363" w:rsidRPr="00BB6254">
                <w:rPr>
                  <w:rStyle w:val="Hiperpovezava"/>
                  <w:rFonts w:asciiTheme="minorHAnsi" w:hAnsiTheme="minorHAnsi" w:cstheme="minorHAnsi"/>
                  <w:b w:val="0"/>
                  <w:color w:val="auto"/>
                  <w:sz w:val="20"/>
                  <w:szCs w:val="20"/>
                </w:rPr>
                <w:t>JCR</w:t>
              </w:r>
            </w:hyperlink>
            <w:r w:rsidR="00901363" w:rsidRPr="00BB6254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, </w:t>
            </w:r>
            <w:hyperlink r:id="rId11" w:tgtFrame="_blank" w:history="1">
              <w:r w:rsidR="00901363" w:rsidRPr="00BB6254">
                <w:rPr>
                  <w:rStyle w:val="Hiperpovezava"/>
                  <w:rFonts w:asciiTheme="minorHAnsi" w:hAnsiTheme="minorHAnsi" w:cstheme="minorHAnsi"/>
                  <w:b w:val="0"/>
                  <w:color w:val="auto"/>
                  <w:sz w:val="20"/>
                  <w:szCs w:val="20"/>
                </w:rPr>
                <w:t>SNIP</w:t>
              </w:r>
            </w:hyperlink>
            <w:r w:rsidR="00901363" w:rsidRPr="00BB6254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, </w:t>
            </w:r>
            <w:hyperlink r:id="rId12" w:tgtFrame="_blank" w:history="1">
              <w:r w:rsidR="00901363" w:rsidRPr="00BB6254">
                <w:rPr>
                  <w:rStyle w:val="Hiperpovezava"/>
                  <w:rFonts w:asciiTheme="minorHAnsi" w:hAnsiTheme="minorHAnsi" w:cstheme="minorHAnsi"/>
                  <w:b w:val="0"/>
                  <w:color w:val="auto"/>
                  <w:sz w:val="20"/>
                  <w:szCs w:val="20"/>
                </w:rPr>
                <w:t>WoS</w:t>
              </w:r>
            </w:hyperlink>
            <w:r w:rsidR="00901363" w:rsidRPr="00BB6254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do 13. 11. 2022: št. citatov (TC): 2, čistih citatov (CI): 2, čistih citatov na avtorja (CIAu): 1,00, </w:t>
            </w:r>
            <w:hyperlink r:id="rId13" w:tgtFrame="_blank" w:history="1">
              <w:r w:rsidR="00901363" w:rsidRPr="00BB6254">
                <w:rPr>
                  <w:rStyle w:val="Hiperpovezava"/>
                  <w:rFonts w:asciiTheme="minorHAnsi" w:hAnsiTheme="minorHAnsi" w:cstheme="minorHAnsi"/>
                  <w:b w:val="0"/>
                  <w:color w:val="auto"/>
                  <w:sz w:val="20"/>
                  <w:szCs w:val="20"/>
                </w:rPr>
                <w:t>Scopus</w:t>
              </w:r>
            </w:hyperlink>
            <w:r w:rsidR="00901363" w:rsidRPr="00BB6254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do 2. 2. 2023: št. citatov (TC): 3, čistih citatov (CI): 3, čistih citatov na avtorja (CIAu): 1,50]</w:t>
            </w:r>
            <w:r w:rsidR="00901363" w:rsidRPr="00BB6254">
              <w:rPr>
                <w:rFonts w:asciiTheme="minorHAnsi" w:hAnsiTheme="minorHAnsi" w:cstheme="minorHAnsi"/>
                <w:b w:val="0"/>
                <w:sz w:val="20"/>
                <w:szCs w:val="20"/>
              </w:rPr>
              <w:br/>
              <w:t xml:space="preserve">kategorija: 1A1 (Z, A'', A', A1/2); uvrstitev: </w:t>
            </w:r>
            <w:r w:rsidR="00901363" w:rsidRPr="00BB6254">
              <w:rPr>
                <w:rFonts w:asciiTheme="minorHAnsi" w:hAnsiTheme="minorHAnsi" w:cstheme="minorHAnsi"/>
                <w:b w:val="0"/>
                <w:sz w:val="20"/>
                <w:szCs w:val="20"/>
                <w:u w:val="single"/>
              </w:rPr>
              <w:t>Scopus (d)</w:t>
            </w:r>
            <w:r w:rsidR="00901363" w:rsidRPr="00BB6254">
              <w:rPr>
                <w:rFonts w:asciiTheme="minorHAnsi" w:hAnsiTheme="minorHAnsi" w:cstheme="minorHAnsi"/>
                <w:b w:val="0"/>
                <w:sz w:val="20"/>
                <w:szCs w:val="20"/>
              </w:rPr>
              <w:t>, SSCI, Scopus (h), MBP (ERC, ECONLIT, ERIHPLUS, PSYCINFO, IBZ, IBSS, PAIS, PUBMED); tip dela je verificiral OSICD</w:t>
            </w:r>
          </w:p>
          <w:p w14:paraId="61005800" w14:textId="7DFF9B2E" w:rsidR="00C72728" w:rsidRPr="00BB6254" w:rsidRDefault="00C72728" w:rsidP="00C72728">
            <w:pPr>
              <w:spacing w:after="0"/>
              <w:jc w:val="both"/>
              <w:rPr>
                <w:rFonts w:asciiTheme="minorHAnsi" w:hAnsiTheme="minorHAnsi" w:cstheme="minorHAnsi"/>
                <w:iCs/>
                <w:sz w:val="20"/>
                <w:szCs w:val="20"/>
                <w:lang w:val="en-US"/>
              </w:rPr>
            </w:pPr>
            <w:bookmarkStart w:id="1" w:name="10"/>
            <w:bookmarkStart w:id="2" w:name="100"/>
            <w:bookmarkEnd w:id="1"/>
            <w:bookmarkEnd w:id="2"/>
            <w:r w:rsidRPr="00BB6254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2. </w:t>
            </w:r>
            <w:r w:rsidRPr="00BB6254">
              <w:rPr>
                <w:rFonts w:asciiTheme="minorHAnsi" w:hAnsiTheme="minorHAnsi" w:cstheme="minorHAnsi"/>
                <w:iCs/>
                <w:sz w:val="20"/>
                <w:szCs w:val="20"/>
                <w:lang w:val="en-US"/>
              </w:rPr>
              <w:t>NEDELKO, Zlatko, POTOČAN, Vojko. Sustainability of organizations : the contribution of personal values to democratic leadership behavior focused on the sustainability of organizations. Sustainability, ISSN 2071-1050, 2021, vol. 13, issue 8, str. 1-20, ilustr. https://www.mdpi.com/2071-1050/13/8/4207/htm, doi: 10.3390/su13084207. [COBISS.SI-ID 67286787], [JCR, SNIP, WoS do 10. 9. 2021: št. citatov (TC): 3, čistih citatov (CI): 3, čistih citatov na avtorja (CIAu): 1.50, Scopus do 16. 7. 2021: št. citatov (TC): 2, čistih citatov (CI): 2, čistih citatov na avtorja (CIAu): 1.00]</w:t>
            </w:r>
            <w:r w:rsidRPr="00BB6254">
              <w:rPr>
                <w:rFonts w:asciiTheme="minorHAnsi" w:hAnsiTheme="minorHAnsi" w:cstheme="minorHAnsi"/>
                <w:iCs/>
                <w:sz w:val="20"/>
                <w:szCs w:val="20"/>
                <w:lang w:val="en-US"/>
              </w:rPr>
              <w:br/>
              <w:t>kategorija: 1A2 (Z, A', A1/2); uvrstitev: Scopus (d), SCI, SSCI, Scopus, MBP; tip dela je verificiral OSICD</w:t>
            </w:r>
            <w:r w:rsidRPr="00BB6254">
              <w:rPr>
                <w:rFonts w:asciiTheme="minorHAnsi" w:hAnsiTheme="minorHAnsi" w:cstheme="minorHAnsi"/>
                <w:iCs/>
                <w:sz w:val="20"/>
                <w:szCs w:val="20"/>
                <w:lang w:val="en-US"/>
              </w:rPr>
              <w:br/>
            </w:r>
            <w:bookmarkStart w:id="3" w:name="rec1"/>
            <w:bookmarkEnd w:id="3"/>
            <w:r w:rsidR="00A26E49" w:rsidRPr="00BB6254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3. POTOČAN, Vojko, et al. Are societal-level values still relevant measures in the twenty-frst century businessworld? A 39-society analysis. </w:t>
            </w:r>
            <w:r w:rsidR="00A26E49" w:rsidRPr="00BB6254">
              <w:rPr>
                <w:rFonts w:asciiTheme="minorHAnsi" w:hAnsiTheme="minorHAnsi" w:cstheme="minorHAnsi"/>
                <w:i/>
                <w:iCs/>
                <w:sz w:val="20"/>
                <w:szCs w:val="20"/>
                <w:lang w:val="en-US"/>
              </w:rPr>
              <w:t>Asia Pacific journal of management</w:t>
            </w:r>
            <w:r w:rsidR="00A26E49" w:rsidRPr="00BB6254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. 2022, vol. 39, issue 2, str. [1-45], ilustr. ISSN 0217-4561. </w:t>
            </w:r>
            <w:hyperlink r:id="rId14" w:tgtFrame="_blank" w:history="1">
              <w:r w:rsidR="00A26E49" w:rsidRPr="00BB6254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lang w:val="en-US"/>
                </w:rPr>
                <w:t>https://link.springer.com/content/pdf/10.1007/s10490-022-09822-z.pdf</w:t>
              </w:r>
            </w:hyperlink>
            <w:r w:rsidR="00A26E49" w:rsidRPr="00BB6254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, DOI: </w:t>
            </w:r>
            <w:hyperlink r:id="rId15" w:tgtFrame="_blank" w:history="1">
              <w:r w:rsidR="00A26E49" w:rsidRPr="00BB6254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lang w:val="en-US"/>
                </w:rPr>
                <w:t>10.1007/s10490-022-09822-z</w:t>
              </w:r>
            </w:hyperlink>
            <w:r w:rsidR="00A26E49" w:rsidRPr="00BB6254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. [COBISS.SI-ID </w:t>
            </w:r>
            <w:hyperlink r:id="rId16" w:tgtFrame="_blank" w:history="1">
              <w:r w:rsidR="00A26E49" w:rsidRPr="00BB6254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lang w:val="en-US"/>
                </w:rPr>
                <w:t>110310147</w:t>
              </w:r>
            </w:hyperlink>
            <w:r w:rsidR="00A26E49" w:rsidRPr="00BB6254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], [</w:t>
            </w:r>
            <w:hyperlink r:id="rId17" w:tgtFrame="_blank" w:history="1">
              <w:r w:rsidR="00A26E49" w:rsidRPr="00BB6254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lang w:val="en-US"/>
                </w:rPr>
                <w:t>JCR</w:t>
              </w:r>
            </w:hyperlink>
            <w:r w:rsidR="00A26E49" w:rsidRPr="00BB6254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, </w:t>
            </w:r>
            <w:hyperlink r:id="rId18" w:tgtFrame="_blank" w:history="1">
              <w:r w:rsidR="00A26E49" w:rsidRPr="00BB6254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lang w:val="en-US"/>
                </w:rPr>
                <w:t>SNIP</w:t>
              </w:r>
            </w:hyperlink>
            <w:r w:rsidR="00A26E49" w:rsidRPr="00BB6254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, </w:t>
            </w:r>
            <w:hyperlink r:id="rId19" w:tgtFrame="_blank" w:history="1">
              <w:r w:rsidR="00A26E49" w:rsidRPr="00BB6254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lang w:val="en-US"/>
                </w:rPr>
                <w:t>WoS</w:t>
              </w:r>
            </w:hyperlink>
            <w:r w:rsidR="00A26E49" w:rsidRPr="00BB6254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do 26. 10. 2022: št. citatov (TC): 1, čistih citatov (CI): 1, čistih citatov na avtorja (CIAu): 0,06, </w:t>
            </w:r>
            <w:hyperlink r:id="rId20" w:tgtFrame="_blank" w:history="1">
              <w:r w:rsidR="00A26E49" w:rsidRPr="00BB6254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lang w:val="en-US"/>
                </w:rPr>
                <w:t>Scopus</w:t>
              </w:r>
            </w:hyperlink>
            <w:r w:rsidR="00A26E49" w:rsidRPr="00BB6254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]</w:t>
            </w:r>
            <w:r w:rsidR="00A26E49" w:rsidRPr="00BB6254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br/>
              <w:t xml:space="preserve">kategorija: 1A1 (Z, A'', A', A1/2); uvrstitev: </w:t>
            </w:r>
            <w:r w:rsidR="00A26E49" w:rsidRPr="00BB6254">
              <w:rPr>
                <w:rFonts w:asciiTheme="minorHAnsi" w:hAnsiTheme="minorHAnsi" w:cstheme="minorHAnsi"/>
                <w:sz w:val="20"/>
                <w:szCs w:val="20"/>
                <w:u w:val="single"/>
                <w:lang w:val="en-US"/>
              </w:rPr>
              <w:t>Scopus (d)</w:t>
            </w:r>
            <w:r w:rsidR="00A26E49" w:rsidRPr="00BB6254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, SSCI, MBP (PSYCINFO, IBZ, INSPEC); tip dela je verificiral OSICD</w:t>
            </w:r>
          </w:p>
          <w:p w14:paraId="41AC7B40" w14:textId="23D4A3EF" w:rsidR="00C72728" w:rsidRPr="00BB6254" w:rsidRDefault="00A26E49" w:rsidP="00901363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BB6254">
              <w:rPr>
                <w:rFonts w:asciiTheme="minorHAnsi" w:hAnsiTheme="minorHAnsi" w:cstheme="minorHAnsi"/>
                <w:sz w:val="20"/>
                <w:szCs w:val="20"/>
              </w:rPr>
              <w:t xml:space="preserve">4. </w:t>
            </w:r>
            <w:bookmarkStart w:id="4" w:name="rec50"/>
            <w:bookmarkEnd w:id="4"/>
            <w:r w:rsidRPr="00BB6254">
              <w:rPr>
                <w:rFonts w:asciiTheme="minorHAnsi" w:hAnsiTheme="minorHAnsi" w:cstheme="minorHAnsi"/>
                <w:sz w:val="20"/>
                <w:szCs w:val="20"/>
              </w:rPr>
              <w:t xml:space="preserve">POTOČAN, Vojko, NEDELKO, Zlatko. </w:t>
            </w:r>
            <w:r w:rsidRPr="00BB6254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rocesna obravnava oskrbovalnih verig</w:t>
            </w:r>
            <w:r w:rsidRPr="00BB6254">
              <w:rPr>
                <w:rFonts w:asciiTheme="minorHAnsi" w:hAnsiTheme="minorHAnsi" w:cstheme="minorHAnsi"/>
                <w:sz w:val="20"/>
                <w:szCs w:val="20"/>
              </w:rPr>
              <w:t xml:space="preserve">. Harlow [etc.]: Pearson, cop. 2021. XIII, 122 str., ilustr. ISBN 978-1-80006-268-9. [COBISS.SI-ID </w:t>
            </w:r>
            <w:hyperlink r:id="rId21" w:tgtFrame="_blank" w:history="1">
              <w:r w:rsidRPr="00BB6254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74119939</w:t>
              </w:r>
            </w:hyperlink>
            <w:r w:rsidRPr="00BB6254">
              <w:rPr>
                <w:rFonts w:asciiTheme="minorHAnsi" w:hAnsiTheme="minorHAnsi" w:cstheme="minorHAnsi"/>
                <w:sz w:val="20"/>
                <w:szCs w:val="20"/>
              </w:rPr>
              <w:t>]</w:t>
            </w:r>
            <w:r w:rsidRPr="00BB6254">
              <w:rPr>
                <w:rFonts w:asciiTheme="minorHAnsi" w:hAnsiTheme="minorHAnsi" w:cstheme="minorHAnsi"/>
                <w:sz w:val="20"/>
                <w:szCs w:val="20"/>
              </w:rPr>
              <w:br/>
              <w:t>kategorija: 2A (Z, A'', A', A1/2); tip dela je verificiral OSIC</w:t>
            </w:r>
            <w:r w:rsidR="007649D6" w:rsidRPr="00BB6254">
              <w:rPr>
                <w:rFonts w:asciiTheme="minorHAnsi" w:hAnsiTheme="minorHAnsi" w:cstheme="minorHAnsi"/>
                <w:sz w:val="20"/>
                <w:szCs w:val="20"/>
              </w:rPr>
              <w:t>D</w:t>
            </w:r>
          </w:p>
        </w:tc>
      </w:tr>
    </w:tbl>
    <w:p w14:paraId="2B55261E" w14:textId="77777777" w:rsidR="005A11E4" w:rsidRPr="00BB6254" w:rsidRDefault="005A11E4" w:rsidP="005A11E4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p w14:paraId="01D00855" w14:textId="77777777" w:rsidR="00F57C69" w:rsidRPr="00BB6254" w:rsidRDefault="00F57C69" w:rsidP="00A25CCF">
      <w:pPr>
        <w:pStyle w:val="Pripomba"/>
        <w:rPr>
          <w:color w:val="C00000"/>
          <w:sz w:val="20"/>
          <w:szCs w:val="20"/>
        </w:rPr>
      </w:pPr>
    </w:p>
    <w:sectPr w:rsidR="00F57C69" w:rsidRPr="00BB6254" w:rsidSect="00276596">
      <w:footerReference w:type="default" r:id="rId22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2D8D35" w14:textId="77777777" w:rsidR="00AD7718" w:rsidRDefault="00AD7718" w:rsidP="00703ADE">
      <w:pPr>
        <w:spacing w:after="0"/>
      </w:pPr>
      <w:r>
        <w:separator/>
      </w:r>
    </w:p>
  </w:endnote>
  <w:endnote w:type="continuationSeparator" w:id="0">
    <w:p w14:paraId="74386E6D" w14:textId="77777777" w:rsidR="00AD7718" w:rsidRDefault="00AD7718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51CF3DDA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A26E49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A26E49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80FE0F" w14:textId="77777777" w:rsidR="00AD7718" w:rsidRDefault="00AD7718" w:rsidP="00703ADE">
      <w:pPr>
        <w:spacing w:after="0"/>
      </w:pPr>
      <w:r>
        <w:separator/>
      </w:r>
    </w:p>
  </w:footnote>
  <w:footnote w:type="continuationSeparator" w:id="0">
    <w:p w14:paraId="360FA57E" w14:textId="77777777" w:rsidR="00AD7718" w:rsidRDefault="00AD7718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7A851A0"/>
    <w:lvl w:ilvl="0">
      <w:start w:val="1"/>
      <w:numFmt w:val="decimal"/>
      <w:pStyle w:val="Otevilenseznam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424240"/>
    <w:lvl w:ilvl="0">
      <w:start w:val="1"/>
      <w:numFmt w:val="decimal"/>
      <w:pStyle w:val="Otevilenseznam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970F8D2"/>
    <w:lvl w:ilvl="0">
      <w:start w:val="1"/>
      <w:numFmt w:val="decimal"/>
      <w:pStyle w:val="Otevile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8"/>
    <w:multiLevelType w:val="singleLevel"/>
    <w:tmpl w:val="6EECB6DC"/>
    <w:lvl w:ilvl="0">
      <w:start w:val="1"/>
      <w:numFmt w:val="decimal"/>
      <w:pStyle w:val="Otevile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FFFFFF89"/>
    <w:multiLevelType w:val="singleLevel"/>
    <w:tmpl w:val="CA6AEDF8"/>
    <w:lvl w:ilvl="0">
      <w:start w:val="1"/>
      <w:numFmt w:val="bullet"/>
      <w:pStyle w:val="Oznaenseznam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88D4A3E"/>
    <w:multiLevelType w:val="hybridMultilevel"/>
    <w:tmpl w:val="BD40CEAA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046712"/>
    <w:multiLevelType w:val="hybridMultilevel"/>
    <w:tmpl w:val="B04272CC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C41756"/>
    <w:multiLevelType w:val="hybridMultilevel"/>
    <w:tmpl w:val="FEF008C4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9511DC"/>
    <w:multiLevelType w:val="hybridMultilevel"/>
    <w:tmpl w:val="CE5A1260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1D1469"/>
    <w:multiLevelType w:val="hybridMultilevel"/>
    <w:tmpl w:val="4DDC4094"/>
    <w:lvl w:ilvl="0" w:tplc="ED44F16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38112C"/>
    <w:multiLevelType w:val="hybridMultilevel"/>
    <w:tmpl w:val="DC4E4102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57642E"/>
    <w:multiLevelType w:val="multilevel"/>
    <w:tmpl w:val="1C7E89B2"/>
    <w:lvl w:ilvl="0">
      <w:numFmt w:val="decimal"/>
      <w:lvlText w:val=""/>
      <w:lvlJc w:val="left"/>
    </w:lvl>
    <w:lvl w:ilvl="1">
      <w:numFmt w:val="decimal"/>
      <w:pStyle w:val="Naslo2ZnakZnak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61524DD7"/>
    <w:multiLevelType w:val="hybridMultilevel"/>
    <w:tmpl w:val="3EDCED0C"/>
    <w:lvl w:ilvl="0" w:tplc="17E405C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9454CB"/>
    <w:multiLevelType w:val="hybridMultilevel"/>
    <w:tmpl w:val="81DE9DE2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C55793"/>
    <w:multiLevelType w:val="multilevel"/>
    <w:tmpl w:val="E9B0A19C"/>
    <w:lvl w:ilvl="0">
      <w:numFmt w:val="decimal"/>
      <w:pStyle w:val="Naslo1ZnakZnak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6DD1421C"/>
    <w:multiLevelType w:val="hybridMultilevel"/>
    <w:tmpl w:val="50F2D1BA"/>
    <w:lvl w:ilvl="0" w:tplc="92C89EF2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9C6CF6"/>
    <w:multiLevelType w:val="hybridMultilevel"/>
    <w:tmpl w:val="F0CC73B0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7"/>
  </w:num>
  <w:num w:numId="3">
    <w:abstractNumId w:val="8"/>
  </w:num>
  <w:num w:numId="4">
    <w:abstractNumId w:val="13"/>
  </w:num>
  <w:num w:numId="5">
    <w:abstractNumId w:val="16"/>
  </w:num>
  <w:num w:numId="6">
    <w:abstractNumId w:val="6"/>
  </w:num>
  <w:num w:numId="7">
    <w:abstractNumId w:val="7"/>
  </w:num>
  <w:num w:numId="8">
    <w:abstractNumId w:val="10"/>
  </w:num>
  <w:num w:numId="9">
    <w:abstractNumId w:val="9"/>
  </w:num>
  <w:num w:numId="10">
    <w:abstractNumId w:val="3"/>
  </w:num>
  <w:num w:numId="11">
    <w:abstractNumId w:val="14"/>
  </w:num>
  <w:num w:numId="12">
    <w:abstractNumId w:val="11"/>
  </w:num>
  <w:num w:numId="13">
    <w:abstractNumId w:val="2"/>
  </w:num>
  <w:num w:numId="14">
    <w:abstractNumId w:val="1"/>
  </w:num>
  <w:num w:numId="15">
    <w:abstractNumId w:val="0"/>
  </w:num>
  <w:num w:numId="16">
    <w:abstractNumId w:val="4"/>
  </w:num>
  <w:num w:numId="17">
    <w:abstractNumId w:val="15"/>
  </w:num>
  <w:num w:numId="18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sTQ3tzQzNDMyMLZU0lEKTi0uzszPAykwrgUAp9nPNywAAAA="/>
  </w:docVars>
  <w:rsids>
    <w:rsidRoot w:val="00703ADE"/>
    <w:rsid w:val="00001278"/>
    <w:rsid w:val="0000733D"/>
    <w:rsid w:val="00046B40"/>
    <w:rsid w:val="00053C25"/>
    <w:rsid w:val="000625CC"/>
    <w:rsid w:val="00067866"/>
    <w:rsid w:val="000761B7"/>
    <w:rsid w:val="0009073D"/>
    <w:rsid w:val="0009636B"/>
    <w:rsid w:val="000A19DD"/>
    <w:rsid w:val="000B0A40"/>
    <w:rsid w:val="000B587A"/>
    <w:rsid w:val="000B67E3"/>
    <w:rsid w:val="000B6A23"/>
    <w:rsid w:val="000E7D4E"/>
    <w:rsid w:val="000F1B74"/>
    <w:rsid w:val="000F40D2"/>
    <w:rsid w:val="000F6746"/>
    <w:rsid w:val="00103E49"/>
    <w:rsid w:val="0010411B"/>
    <w:rsid w:val="001101ED"/>
    <w:rsid w:val="001213B9"/>
    <w:rsid w:val="00126705"/>
    <w:rsid w:val="00135DE0"/>
    <w:rsid w:val="001366CA"/>
    <w:rsid w:val="001577DF"/>
    <w:rsid w:val="00160EFE"/>
    <w:rsid w:val="0016104C"/>
    <w:rsid w:val="00161FE2"/>
    <w:rsid w:val="00170CD4"/>
    <w:rsid w:val="001710DF"/>
    <w:rsid w:val="001762E9"/>
    <w:rsid w:val="0018344C"/>
    <w:rsid w:val="001848D1"/>
    <w:rsid w:val="0018780C"/>
    <w:rsid w:val="00196F28"/>
    <w:rsid w:val="001B40D3"/>
    <w:rsid w:val="001B4E07"/>
    <w:rsid w:val="001C55C4"/>
    <w:rsid w:val="001C65D2"/>
    <w:rsid w:val="001E2942"/>
    <w:rsid w:val="001E46A5"/>
    <w:rsid w:val="001E5BFE"/>
    <w:rsid w:val="001F39D3"/>
    <w:rsid w:val="001F3E26"/>
    <w:rsid w:val="00205467"/>
    <w:rsid w:val="0021144D"/>
    <w:rsid w:val="00216CD3"/>
    <w:rsid w:val="002175B3"/>
    <w:rsid w:val="00217CEC"/>
    <w:rsid w:val="0022024F"/>
    <w:rsid w:val="002235E2"/>
    <w:rsid w:val="00223EAB"/>
    <w:rsid w:val="00250591"/>
    <w:rsid w:val="00252DF2"/>
    <w:rsid w:val="002548DB"/>
    <w:rsid w:val="00273DDF"/>
    <w:rsid w:val="00276596"/>
    <w:rsid w:val="0027778B"/>
    <w:rsid w:val="002805E7"/>
    <w:rsid w:val="0028075A"/>
    <w:rsid w:val="00281966"/>
    <w:rsid w:val="00287663"/>
    <w:rsid w:val="00292898"/>
    <w:rsid w:val="002B19A5"/>
    <w:rsid w:val="002B452B"/>
    <w:rsid w:val="002B668D"/>
    <w:rsid w:val="002C44F3"/>
    <w:rsid w:val="002C7D0D"/>
    <w:rsid w:val="002D2D01"/>
    <w:rsid w:val="002F0CEE"/>
    <w:rsid w:val="002F418C"/>
    <w:rsid w:val="002F465F"/>
    <w:rsid w:val="003037B1"/>
    <w:rsid w:val="003168D8"/>
    <w:rsid w:val="00317A91"/>
    <w:rsid w:val="00324BE4"/>
    <w:rsid w:val="0033062E"/>
    <w:rsid w:val="00332EA1"/>
    <w:rsid w:val="00341880"/>
    <w:rsid w:val="00344834"/>
    <w:rsid w:val="003463F9"/>
    <w:rsid w:val="00355781"/>
    <w:rsid w:val="00360075"/>
    <w:rsid w:val="00360354"/>
    <w:rsid w:val="0036175E"/>
    <w:rsid w:val="00377D01"/>
    <w:rsid w:val="00382794"/>
    <w:rsid w:val="003874C0"/>
    <w:rsid w:val="003B7EBC"/>
    <w:rsid w:val="003C3F1B"/>
    <w:rsid w:val="003C437B"/>
    <w:rsid w:val="003C5A56"/>
    <w:rsid w:val="003C61AC"/>
    <w:rsid w:val="003D067E"/>
    <w:rsid w:val="003D3C7B"/>
    <w:rsid w:val="003D6370"/>
    <w:rsid w:val="003E2FDA"/>
    <w:rsid w:val="003F0EA3"/>
    <w:rsid w:val="003F667E"/>
    <w:rsid w:val="0040317F"/>
    <w:rsid w:val="0040670E"/>
    <w:rsid w:val="004203B7"/>
    <w:rsid w:val="00424F08"/>
    <w:rsid w:val="00425A8B"/>
    <w:rsid w:val="00435696"/>
    <w:rsid w:val="00441443"/>
    <w:rsid w:val="00451ABC"/>
    <w:rsid w:val="00451CC8"/>
    <w:rsid w:val="00467C3E"/>
    <w:rsid w:val="00467D47"/>
    <w:rsid w:val="004745FE"/>
    <w:rsid w:val="0048408C"/>
    <w:rsid w:val="0049183D"/>
    <w:rsid w:val="004A073E"/>
    <w:rsid w:val="004A1791"/>
    <w:rsid w:val="004A30A0"/>
    <w:rsid w:val="004A33B9"/>
    <w:rsid w:val="004A4DF3"/>
    <w:rsid w:val="004A69AF"/>
    <w:rsid w:val="004B2DE9"/>
    <w:rsid w:val="004B3297"/>
    <w:rsid w:val="004B41A0"/>
    <w:rsid w:val="004B54C6"/>
    <w:rsid w:val="004B7170"/>
    <w:rsid w:val="004C1D5D"/>
    <w:rsid w:val="004C28F8"/>
    <w:rsid w:val="004C66E8"/>
    <w:rsid w:val="004D11DE"/>
    <w:rsid w:val="004E7823"/>
    <w:rsid w:val="004F3585"/>
    <w:rsid w:val="004F5050"/>
    <w:rsid w:val="00500DB6"/>
    <w:rsid w:val="005029C6"/>
    <w:rsid w:val="00514311"/>
    <w:rsid w:val="00525A19"/>
    <w:rsid w:val="00525BD5"/>
    <w:rsid w:val="00525C1D"/>
    <w:rsid w:val="005525E9"/>
    <w:rsid w:val="00563340"/>
    <w:rsid w:val="005701F4"/>
    <w:rsid w:val="0057190E"/>
    <w:rsid w:val="00572450"/>
    <w:rsid w:val="005745BC"/>
    <w:rsid w:val="00581E1B"/>
    <w:rsid w:val="00587381"/>
    <w:rsid w:val="005A013D"/>
    <w:rsid w:val="005A11E4"/>
    <w:rsid w:val="005A5638"/>
    <w:rsid w:val="005A7A79"/>
    <w:rsid w:val="005C04B5"/>
    <w:rsid w:val="005C15C1"/>
    <w:rsid w:val="005C62B2"/>
    <w:rsid w:val="005D3E13"/>
    <w:rsid w:val="005D7191"/>
    <w:rsid w:val="005E3061"/>
    <w:rsid w:val="005F16AE"/>
    <w:rsid w:val="005F49D5"/>
    <w:rsid w:val="00600618"/>
    <w:rsid w:val="006016DF"/>
    <w:rsid w:val="00606BB3"/>
    <w:rsid w:val="006135EC"/>
    <w:rsid w:val="0061471B"/>
    <w:rsid w:val="006261BD"/>
    <w:rsid w:val="00627C0D"/>
    <w:rsid w:val="0063092C"/>
    <w:rsid w:val="00645458"/>
    <w:rsid w:val="00654BA3"/>
    <w:rsid w:val="006644FF"/>
    <w:rsid w:val="00673223"/>
    <w:rsid w:val="0067410C"/>
    <w:rsid w:val="00683B5F"/>
    <w:rsid w:val="00685B29"/>
    <w:rsid w:val="006863A2"/>
    <w:rsid w:val="0068792F"/>
    <w:rsid w:val="0069578E"/>
    <w:rsid w:val="0069593B"/>
    <w:rsid w:val="00697296"/>
    <w:rsid w:val="006A20F0"/>
    <w:rsid w:val="006B1FA4"/>
    <w:rsid w:val="006B5AC7"/>
    <w:rsid w:val="006C734C"/>
    <w:rsid w:val="006D1049"/>
    <w:rsid w:val="006E1095"/>
    <w:rsid w:val="006E6646"/>
    <w:rsid w:val="006E732F"/>
    <w:rsid w:val="006F2D77"/>
    <w:rsid w:val="00701B0E"/>
    <w:rsid w:val="00703ADE"/>
    <w:rsid w:val="00703C3D"/>
    <w:rsid w:val="00707193"/>
    <w:rsid w:val="00714E30"/>
    <w:rsid w:val="0072193C"/>
    <w:rsid w:val="00725CDA"/>
    <w:rsid w:val="007264DD"/>
    <w:rsid w:val="00743D06"/>
    <w:rsid w:val="0074545B"/>
    <w:rsid w:val="00754FB9"/>
    <w:rsid w:val="007649D6"/>
    <w:rsid w:val="0076751A"/>
    <w:rsid w:val="00772491"/>
    <w:rsid w:val="00784B83"/>
    <w:rsid w:val="0078644D"/>
    <w:rsid w:val="00792301"/>
    <w:rsid w:val="0079494D"/>
    <w:rsid w:val="007A28AA"/>
    <w:rsid w:val="007A29FA"/>
    <w:rsid w:val="007A77A3"/>
    <w:rsid w:val="007B0935"/>
    <w:rsid w:val="007C7B54"/>
    <w:rsid w:val="007C7DAA"/>
    <w:rsid w:val="007E49AE"/>
    <w:rsid w:val="007E775A"/>
    <w:rsid w:val="007F2C61"/>
    <w:rsid w:val="00802619"/>
    <w:rsid w:val="008102C2"/>
    <w:rsid w:val="00811EFC"/>
    <w:rsid w:val="00811FB5"/>
    <w:rsid w:val="008157D7"/>
    <w:rsid w:val="008320B1"/>
    <w:rsid w:val="00847982"/>
    <w:rsid w:val="00855585"/>
    <w:rsid w:val="00863826"/>
    <w:rsid w:val="00864972"/>
    <w:rsid w:val="00873A16"/>
    <w:rsid w:val="00873F0D"/>
    <w:rsid w:val="008740FA"/>
    <w:rsid w:val="00874CA5"/>
    <w:rsid w:val="008A0A06"/>
    <w:rsid w:val="008A4B41"/>
    <w:rsid w:val="008A6780"/>
    <w:rsid w:val="008A7904"/>
    <w:rsid w:val="008B2370"/>
    <w:rsid w:val="008C735D"/>
    <w:rsid w:val="008C7A40"/>
    <w:rsid w:val="00901363"/>
    <w:rsid w:val="009044E0"/>
    <w:rsid w:val="00905419"/>
    <w:rsid w:val="009060E2"/>
    <w:rsid w:val="00910644"/>
    <w:rsid w:val="00913A49"/>
    <w:rsid w:val="009222E8"/>
    <w:rsid w:val="00926A11"/>
    <w:rsid w:val="009322AD"/>
    <w:rsid w:val="009377F1"/>
    <w:rsid w:val="00957F7A"/>
    <w:rsid w:val="00961B35"/>
    <w:rsid w:val="00961C9A"/>
    <w:rsid w:val="0096279B"/>
    <w:rsid w:val="009824FE"/>
    <w:rsid w:val="00991CF4"/>
    <w:rsid w:val="009958CA"/>
    <w:rsid w:val="00997A15"/>
    <w:rsid w:val="009A6CA8"/>
    <w:rsid w:val="009B077A"/>
    <w:rsid w:val="009B26AB"/>
    <w:rsid w:val="009C276B"/>
    <w:rsid w:val="009D11AD"/>
    <w:rsid w:val="009D6D7A"/>
    <w:rsid w:val="009E7CBD"/>
    <w:rsid w:val="009F1551"/>
    <w:rsid w:val="009F24ED"/>
    <w:rsid w:val="009F37EA"/>
    <w:rsid w:val="009F4070"/>
    <w:rsid w:val="00A000D4"/>
    <w:rsid w:val="00A019CC"/>
    <w:rsid w:val="00A0202D"/>
    <w:rsid w:val="00A13321"/>
    <w:rsid w:val="00A25CCF"/>
    <w:rsid w:val="00A26E49"/>
    <w:rsid w:val="00A340FC"/>
    <w:rsid w:val="00A47212"/>
    <w:rsid w:val="00A52D9A"/>
    <w:rsid w:val="00A5557A"/>
    <w:rsid w:val="00A56956"/>
    <w:rsid w:val="00A604B1"/>
    <w:rsid w:val="00A722F0"/>
    <w:rsid w:val="00A80226"/>
    <w:rsid w:val="00A81452"/>
    <w:rsid w:val="00A87467"/>
    <w:rsid w:val="00A87ADF"/>
    <w:rsid w:val="00A87CC4"/>
    <w:rsid w:val="00AB5F3C"/>
    <w:rsid w:val="00AC243A"/>
    <w:rsid w:val="00AC50D7"/>
    <w:rsid w:val="00AC7DE5"/>
    <w:rsid w:val="00AD7718"/>
    <w:rsid w:val="00AF382F"/>
    <w:rsid w:val="00AF5D4A"/>
    <w:rsid w:val="00B01725"/>
    <w:rsid w:val="00B05658"/>
    <w:rsid w:val="00B07275"/>
    <w:rsid w:val="00B07A68"/>
    <w:rsid w:val="00B32886"/>
    <w:rsid w:val="00B41FC2"/>
    <w:rsid w:val="00B44133"/>
    <w:rsid w:val="00B522BE"/>
    <w:rsid w:val="00B63E7C"/>
    <w:rsid w:val="00B70B70"/>
    <w:rsid w:val="00B733D9"/>
    <w:rsid w:val="00B850FA"/>
    <w:rsid w:val="00BB0F97"/>
    <w:rsid w:val="00BB6254"/>
    <w:rsid w:val="00BC1823"/>
    <w:rsid w:val="00BC3476"/>
    <w:rsid w:val="00BC4876"/>
    <w:rsid w:val="00BC74F8"/>
    <w:rsid w:val="00BC7DC9"/>
    <w:rsid w:val="00BD50BF"/>
    <w:rsid w:val="00BE08A0"/>
    <w:rsid w:val="00BE32A6"/>
    <w:rsid w:val="00BF5A0E"/>
    <w:rsid w:val="00BF7B2D"/>
    <w:rsid w:val="00C00926"/>
    <w:rsid w:val="00C06952"/>
    <w:rsid w:val="00C20ECB"/>
    <w:rsid w:val="00C23384"/>
    <w:rsid w:val="00C26205"/>
    <w:rsid w:val="00C31227"/>
    <w:rsid w:val="00C31296"/>
    <w:rsid w:val="00C35458"/>
    <w:rsid w:val="00C35629"/>
    <w:rsid w:val="00C4086F"/>
    <w:rsid w:val="00C63A16"/>
    <w:rsid w:val="00C65B60"/>
    <w:rsid w:val="00C72728"/>
    <w:rsid w:val="00C72B00"/>
    <w:rsid w:val="00C73CAE"/>
    <w:rsid w:val="00C83735"/>
    <w:rsid w:val="00C92969"/>
    <w:rsid w:val="00CB4FA1"/>
    <w:rsid w:val="00CC2E15"/>
    <w:rsid w:val="00CC7B6E"/>
    <w:rsid w:val="00CC7D6E"/>
    <w:rsid w:val="00CD3B38"/>
    <w:rsid w:val="00CD40B9"/>
    <w:rsid w:val="00CE0FA9"/>
    <w:rsid w:val="00CE20E4"/>
    <w:rsid w:val="00CE4CA3"/>
    <w:rsid w:val="00CF7D8F"/>
    <w:rsid w:val="00D023A0"/>
    <w:rsid w:val="00D07034"/>
    <w:rsid w:val="00D1099E"/>
    <w:rsid w:val="00D12BC2"/>
    <w:rsid w:val="00D176A8"/>
    <w:rsid w:val="00D17CFB"/>
    <w:rsid w:val="00D216BD"/>
    <w:rsid w:val="00D36EFF"/>
    <w:rsid w:val="00D4141E"/>
    <w:rsid w:val="00D434A7"/>
    <w:rsid w:val="00D56DEF"/>
    <w:rsid w:val="00D634CF"/>
    <w:rsid w:val="00D656E4"/>
    <w:rsid w:val="00D732C6"/>
    <w:rsid w:val="00D822FB"/>
    <w:rsid w:val="00D94920"/>
    <w:rsid w:val="00DC294C"/>
    <w:rsid w:val="00DD03F7"/>
    <w:rsid w:val="00DD2CB6"/>
    <w:rsid w:val="00DF0B31"/>
    <w:rsid w:val="00DF39C7"/>
    <w:rsid w:val="00E03C39"/>
    <w:rsid w:val="00E12B7D"/>
    <w:rsid w:val="00E24F2B"/>
    <w:rsid w:val="00E26379"/>
    <w:rsid w:val="00E32D7E"/>
    <w:rsid w:val="00E3517F"/>
    <w:rsid w:val="00E61420"/>
    <w:rsid w:val="00E61E60"/>
    <w:rsid w:val="00E6704B"/>
    <w:rsid w:val="00E70FEA"/>
    <w:rsid w:val="00E76AEB"/>
    <w:rsid w:val="00E84030"/>
    <w:rsid w:val="00E8487A"/>
    <w:rsid w:val="00E856E6"/>
    <w:rsid w:val="00E867B1"/>
    <w:rsid w:val="00E919CA"/>
    <w:rsid w:val="00E935CE"/>
    <w:rsid w:val="00EB6B47"/>
    <w:rsid w:val="00EB7E3F"/>
    <w:rsid w:val="00EC0DAE"/>
    <w:rsid w:val="00ED74DD"/>
    <w:rsid w:val="00EE3E7F"/>
    <w:rsid w:val="00EE7A2C"/>
    <w:rsid w:val="00EF335F"/>
    <w:rsid w:val="00EF375E"/>
    <w:rsid w:val="00F02874"/>
    <w:rsid w:val="00F02C19"/>
    <w:rsid w:val="00F12416"/>
    <w:rsid w:val="00F128BD"/>
    <w:rsid w:val="00F36598"/>
    <w:rsid w:val="00F4075A"/>
    <w:rsid w:val="00F4471F"/>
    <w:rsid w:val="00F44BC1"/>
    <w:rsid w:val="00F51390"/>
    <w:rsid w:val="00F57C69"/>
    <w:rsid w:val="00F626A6"/>
    <w:rsid w:val="00F734B4"/>
    <w:rsid w:val="00F734DA"/>
    <w:rsid w:val="00F74CD5"/>
    <w:rsid w:val="00FA00CC"/>
    <w:rsid w:val="00FA10EF"/>
    <w:rsid w:val="00FA2FAA"/>
    <w:rsid w:val="00FA7685"/>
    <w:rsid w:val="00FA7E0F"/>
    <w:rsid w:val="00FB28E8"/>
    <w:rsid w:val="00FB7865"/>
    <w:rsid w:val="00FC4F71"/>
    <w:rsid w:val="00FD4503"/>
    <w:rsid w:val="00FD7078"/>
    <w:rsid w:val="00FE166B"/>
    <w:rsid w:val="00FE4F6B"/>
    <w:rsid w:val="00FE50A1"/>
    <w:rsid w:val="00FE5CDE"/>
    <w:rsid w:val="00FE7547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aliases w:val="Naslov 1 Znak Znak"/>
    <w:basedOn w:val="Navaden"/>
    <w:next w:val="Navaden"/>
    <w:link w:val="Naslov1Znak"/>
    <w:autoRedefine/>
    <w:qFormat/>
    <w:rsid w:val="00161FE2"/>
    <w:pPr>
      <w:keepNext/>
      <w:autoSpaceDE w:val="0"/>
      <w:spacing w:after="0"/>
      <w:outlineLvl w:val="0"/>
    </w:pPr>
    <w:rPr>
      <w:rFonts w:asciiTheme="minorHAnsi" w:hAnsiTheme="minorHAnsi" w:cstheme="minorHAnsi"/>
      <w:color w:val="FF0000"/>
      <w:lang w:val="en-US"/>
    </w:rPr>
  </w:style>
  <w:style w:type="paragraph" w:styleId="Naslov2">
    <w:name w:val="heading 2"/>
    <w:basedOn w:val="Navaden"/>
    <w:next w:val="Navaden"/>
    <w:link w:val="Naslov2Znak"/>
    <w:uiPriority w:val="9"/>
    <w:semiHidden/>
    <w:unhideWhenUsed/>
    <w:qFormat/>
    <w:rsid w:val="003E2FD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semiHidden/>
    <w:unhideWhenUsed/>
    <w:qFormat/>
    <w:rsid w:val="00A8022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Sprotnaopomba-besedilo">
    <w:name w:val="footnote text"/>
    <w:basedOn w:val="Navaden"/>
    <w:link w:val="Sprotnaopomba-besediloZnak"/>
    <w:semiHidden/>
    <w:rsid w:val="00B850FA"/>
    <w:pPr>
      <w:spacing w:after="0"/>
    </w:pPr>
    <w:rPr>
      <w:rFonts w:ascii="Arial" w:hAnsi="Arial"/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semiHidden/>
    <w:rsid w:val="00B850FA"/>
    <w:rPr>
      <w:rFonts w:ascii="Arial" w:eastAsia="Times New Roman" w:hAnsi="Arial" w:cs="Times New Roman"/>
      <w:sz w:val="20"/>
      <w:szCs w:val="20"/>
    </w:rPr>
  </w:style>
  <w:style w:type="character" w:customStyle="1" w:styleId="li-publisher">
    <w:name w:val="li-publisher"/>
    <w:basedOn w:val="Privzetapisavaodstavka"/>
    <w:rsid w:val="00441443"/>
  </w:style>
  <w:style w:type="paragraph" w:styleId="Navadensplet">
    <w:name w:val="Normal (Web)"/>
    <w:basedOn w:val="Navaden"/>
    <w:uiPriority w:val="99"/>
    <w:rsid w:val="004745FE"/>
    <w:pPr>
      <w:spacing w:after="0"/>
    </w:pPr>
    <w:rPr>
      <w:rFonts w:ascii="Times New Roman" w:hAnsi="Times New Roman"/>
      <w:b/>
      <w:sz w:val="24"/>
      <w:szCs w:val="24"/>
      <w:lang w:val="en-GB"/>
    </w:rPr>
  </w:style>
  <w:style w:type="character" w:styleId="Hiperpovezava">
    <w:name w:val="Hyperlink"/>
    <w:uiPriority w:val="99"/>
    <w:rsid w:val="00C31296"/>
    <w:rPr>
      <w:rFonts w:ascii="Times New Roman" w:hAnsi="Times New Roman"/>
      <w:color w:val="0000FF"/>
      <w:sz w:val="24"/>
      <w:szCs w:val="24"/>
      <w:u w:val="single"/>
    </w:rPr>
  </w:style>
  <w:style w:type="paragraph" w:customStyle="1" w:styleId="Default">
    <w:name w:val="Default"/>
    <w:rsid w:val="00C31296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customStyle="1" w:styleId="alineja">
    <w:name w:val="alineja"/>
    <w:basedOn w:val="Navaden"/>
    <w:rsid w:val="00AB5F3C"/>
    <w:pPr>
      <w:numPr>
        <w:ilvl w:val="1"/>
        <w:numId w:val="5"/>
      </w:numPr>
      <w:spacing w:after="0"/>
      <w:jc w:val="both"/>
    </w:pPr>
    <w:rPr>
      <w:rFonts w:ascii="Times New Roman" w:hAnsi="Times New Roman"/>
      <w:sz w:val="24"/>
      <w:szCs w:val="20"/>
    </w:rPr>
  </w:style>
  <w:style w:type="paragraph" w:styleId="Otevilenseznam">
    <w:name w:val="List Number"/>
    <w:basedOn w:val="Navaden"/>
    <w:rsid w:val="00287663"/>
    <w:pPr>
      <w:numPr>
        <w:numId w:val="10"/>
      </w:numPr>
      <w:spacing w:after="0"/>
    </w:pPr>
    <w:rPr>
      <w:rFonts w:ascii="Arial" w:hAnsi="Arial" w:cs="Arial"/>
      <w:b/>
      <w:sz w:val="20"/>
      <w:szCs w:val="20"/>
      <w:lang w:val="en-GB"/>
    </w:rPr>
  </w:style>
  <w:style w:type="character" w:customStyle="1" w:styleId="Naslov1Znak">
    <w:name w:val="Naslov 1 Znak"/>
    <w:aliases w:val="Naslov 1 Znak Znak Znak"/>
    <w:basedOn w:val="Privzetapisavaodstavka"/>
    <w:link w:val="Naslov1"/>
    <w:rsid w:val="00161FE2"/>
    <w:rPr>
      <w:rFonts w:eastAsia="Times New Roman" w:cstheme="minorHAnsi"/>
      <w:color w:val="FF0000"/>
      <w:lang w:val="en-US"/>
    </w:rPr>
  </w:style>
  <w:style w:type="paragraph" w:styleId="HTML-oblikovano">
    <w:name w:val="HTML Preformatted"/>
    <w:basedOn w:val="Navaden"/>
    <w:link w:val="HTML-oblikovanoZnak"/>
    <w:rsid w:val="0028766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TML-oblikovanoZnak">
    <w:name w:val="HTML-oblikovano Znak"/>
    <w:basedOn w:val="Privzetapisavaodstavka"/>
    <w:link w:val="HTML-oblikovano"/>
    <w:rsid w:val="00287663"/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ps">
    <w:name w:val="hps"/>
    <w:basedOn w:val="Privzetapisavaodstavka"/>
    <w:rsid w:val="00287663"/>
  </w:style>
  <w:style w:type="paragraph" w:customStyle="1" w:styleId="Naslo1ZnakZnak">
    <w:name w:val="Naslo 1 Znak Znak"/>
    <w:basedOn w:val="Navaden"/>
    <w:next w:val="Navaden"/>
    <w:rsid w:val="00287663"/>
    <w:pPr>
      <w:numPr>
        <w:numId w:val="11"/>
      </w:numPr>
      <w:spacing w:after="0"/>
      <w:jc w:val="both"/>
    </w:pPr>
    <w:rPr>
      <w:rFonts w:ascii="Arial" w:hAnsi="Arial" w:cs="Arial"/>
      <w:b/>
      <w:caps/>
      <w:sz w:val="28"/>
      <w:szCs w:val="28"/>
      <w:u w:val="single"/>
    </w:rPr>
  </w:style>
  <w:style w:type="character" w:customStyle="1" w:styleId="a-size-large">
    <w:name w:val="a-size-large"/>
    <w:basedOn w:val="Privzetapisavaodstavka"/>
    <w:rsid w:val="00287663"/>
  </w:style>
  <w:style w:type="character" w:customStyle="1" w:styleId="contribution">
    <w:name w:val="contribution"/>
    <w:basedOn w:val="Privzetapisavaodstavka"/>
    <w:rsid w:val="00287663"/>
  </w:style>
  <w:style w:type="paragraph" w:customStyle="1" w:styleId="Naslo2ZnakZnak">
    <w:name w:val="Naslo 2 Znak Znak"/>
    <w:basedOn w:val="Naslo1ZnakZnak"/>
    <w:next w:val="Navaden"/>
    <w:autoRedefine/>
    <w:rsid w:val="00287663"/>
    <w:pPr>
      <w:numPr>
        <w:ilvl w:val="1"/>
        <w:numId w:val="12"/>
      </w:numPr>
      <w:jc w:val="left"/>
    </w:pPr>
    <w:rPr>
      <w:caps w:val="0"/>
      <w:sz w:val="24"/>
      <w:szCs w:val="24"/>
      <w:u w:val="none"/>
    </w:rPr>
  </w:style>
  <w:style w:type="paragraph" w:styleId="Otevilenseznam3">
    <w:name w:val="List Number 3"/>
    <w:basedOn w:val="Navaden"/>
    <w:rsid w:val="00287663"/>
    <w:pPr>
      <w:numPr>
        <w:numId w:val="13"/>
      </w:numPr>
      <w:spacing w:after="0"/>
    </w:pPr>
    <w:rPr>
      <w:rFonts w:ascii="Arial" w:hAnsi="Arial" w:cs="Arial"/>
      <w:b/>
      <w:sz w:val="20"/>
      <w:szCs w:val="20"/>
    </w:rPr>
  </w:style>
  <w:style w:type="paragraph" w:styleId="Otevilenseznam4">
    <w:name w:val="List Number 4"/>
    <w:basedOn w:val="Navaden"/>
    <w:rsid w:val="00287663"/>
    <w:pPr>
      <w:numPr>
        <w:numId w:val="14"/>
      </w:numPr>
      <w:spacing w:after="0"/>
    </w:pPr>
    <w:rPr>
      <w:rFonts w:ascii="Arial" w:hAnsi="Arial" w:cs="Arial"/>
      <w:b/>
      <w:sz w:val="20"/>
      <w:szCs w:val="20"/>
    </w:rPr>
  </w:style>
  <w:style w:type="paragraph" w:styleId="Otevilenseznam5">
    <w:name w:val="List Number 5"/>
    <w:basedOn w:val="Navaden"/>
    <w:rsid w:val="00287663"/>
    <w:pPr>
      <w:numPr>
        <w:numId w:val="15"/>
      </w:numPr>
      <w:spacing w:after="0"/>
    </w:pPr>
    <w:rPr>
      <w:rFonts w:ascii="Arial" w:hAnsi="Arial" w:cs="Arial"/>
      <w:b/>
      <w:sz w:val="20"/>
      <w:szCs w:val="20"/>
    </w:rPr>
  </w:style>
  <w:style w:type="paragraph" w:styleId="Oznaenseznam">
    <w:name w:val="List Bullet"/>
    <w:basedOn w:val="Navaden"/>
    <w:autoRedefine/>
    <w:rsid w:val="00287663"/>
    <w:pPr>
      <w:numPr>
        <w:numId w:val="16"/>
      </w:numPr>
      <w:spacing w:after="0"/>
    </w:pPr>
    <w:rPr>
      <w:rFonts w:ascii="Arial" w:hAnsi="Arial" w:cs="Arial"/>
      <w:b/>
      <w:sz w:val="20"/>
      <w:szCs w:val="20"/>
    </w:rPr>
  </w:style>
  <w:style w:type="character" w:customStyle="1" w:styleId="Naslov2Znak">
    <w:name w:val="Naslov 2 Znak"/>
    <w:basedOn w:val="Privzetapisavaodstavka"/>
    <w:link w:val="Naslov2"/>
    <w:uiPriority w:val="9"/>
    <w:semiHidden/>
    <w:rsid w:val="003E2FD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product-datasheetauthor-name">
    <w:name w:val="product-datasheet__author-name"/>
    <w:basedOn w:val="Privzetapisavaodstavka"/>
    <w:rsid w:val="003E2FDA"/>
  </w:style>
  <w:style w:type="character" w:customStyle="1" w:styleId="Naslov3Znak">
    <w:name w:val="Naslov 3 Znak"/>
    <w:basedOn w:val="Privzetapisavaodstavka"/>
    <w:link w:val="Naslov3"/>
    <w:uiPriority w:val="9"/>
    <w:semiHidden/>
    <w:rsid w:val="00A8022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a-list-item">
    <w:name w:val="a-list-item"/>
    <w:basedOn w:val="Privzetapisavaodstavka"/>
    <w:rsid w:val="00EE7A2C"/>
  </w:style>
  <w:style w:type="character" w:customStyle="1" w:styleId="a-text-bold">
    <w:name w:val="a-text-bold"/>
    <w:basedOn w:val="Privzetapisavaodstavka"/>
    <w:rsid w:val="00EE7A2C"/>
  </w:style>
  <w:style w:type="character" w:customStyle="1" w:styleId="a-size-extra-large">
    <w:name w:val="a-size-extra-large"/>
    <w:basedOn w:val="Privzetapisavaodstavka"/>
    <w:rsid w:val="00170CD4"/>
  </w:style>
  <w:style w:type="character" w:customStyle="1" w:styleId="a-declarative">
    <w:name w:val="a-declarative"/>
    <w:basedOn w:val="Privzetapisavaodstavka"/>
    <w:rsid w:val="00170CD4"/>
  </w:style>
  <w:style w:type="character" w:customStyle="1" w:styleId="a-color-secondary">
    <w:name w:val="a-color-secondary"/>
    <w:basedOn w:val="Privzetapisavaodstavka"/>
    <w:rsid w:val="00170C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16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25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28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74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61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63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5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09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46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41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128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15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4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x.doi.org/10.1007/s10551-021-04928-8" TargetMode="External"/><Relationship Id="rId13" Type="http://schemas.openxmlformats.org/officeDocument/2006/relationships/hyperlink" Target="http://www.scopus.com/inward/record.url?partnerID=2dRBettD&amp;eid=2-s2.0-85114101616" TargetMode="External"/><Relationship Id="rId18" Type="http://schemas.openxmlformats.org/officeDocument/2006/relationships/hyperlink" Target="https://plus.si.cobiss.net/opac7/snip?c=sc=0217-4561+and+PY=2021&amp;r1=true&amp;lang=sl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plus.cobiss.net/cobiss/si/sl/bib/74119939" TargetMode="External"/><Relationship Id="rId7" Type="http://schemas.openxmlformats.org/officeDocument/2006/relationships/hyperlink" Target="https://link.springer.com/article/10.1007/s10551-021-04928-8" TargetMode="External"/><Relationship Id="rId12" Type="http://schemas.openxmlformats.org/officeDocument/2006/relationships/hyperlink" Target="http://gateway.isiknowledge.com/gateway/Gateway.cgi?GWVersion=2&amp;SrcAuth=Alerting&amp;SrcApp=Alerting&amp;DestApp=WOS&amp;DestLinkType=FullRecord&amp;KeyUT=000692073200001" TargetMode="External"/><Relationship Id="rId17" Type="http://schemas.openxmlformats.org/officeDocument/2006/relationships/hyperlink" Target="https://plus.si.cobiss.net/opac7/jcr?c=sc=0217-4561+and+PY=2021&amp;r1=true&amp;lang=sl" TargetMode="External"/><Relationship Id="rId2" Type="http://schemas.openxmlformats.org/officeDocument/2006/relationships/styles" Target="styles.xml"/><Relationship Id="rId16" Type="http://schemas.openxmlformats.org/officeDocument/2006/relationships/hyperlink" Target="https://plus.cobiss.net/cobiss/si/sl/bib/110310147" TargetMode="External"/><Relationship Id="rId20" Type="http://schemas.openxmlformats.org/officeDocument/2006/relationships/hyperlink" Target="http://www.scopus.com/inward/record.url?partnerID=2dRBettD&amp;eid=2-s2.0-85129495014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lus.si.cobiss.net/opac7/snip?c=sc=0167-4544+and+PY=2021&amp;r1=true&amp;lang=sl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dx.doi.org/10.1007/s10490-022-09822-z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plus.si.cobiss.net/opac7/jcr?c=sc=0167-4544+and+PY=2021&amp;r1=true&amp;lang=sl" TargetMode="External"/><Relationship Id="rId19" Type="http://schemas.openxmlformats.org/officeDocument/2006/relationships/hyperlink" Target="http://gateway.isiknowledge.com/gateway/Gateway.cgi?GWVersion=2&amp;SrcAuth=Alerting&amp;SrcApp=Alerting&amp;DestApp=WOS&amp;DestLinkType=FullRecord&amp;KeyUT=00079163470000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lus.cobiss.net/cobiss/si/sl/bib/80109571" TargetMode="External"/><Relationship Id="rId14" Type="http://schemas.openxmlformats.org/officeDocument/2006/relationships/hyperlink" Target="https://link.springer.com/content/pdf/10.1007/s10490-022-09822-z.pdf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430</Words>
  <Characters>11037</Characters>
  <Application>Microsoft Office Word</Application>
  <DocSecurity>0</DocSecurity>
  <Lines>91</Lines>
  <Paragraphs>2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5</cp:revision>
  <cp:lastPrinted>2019-01-30T13:00:00Z</cp:lastPrinted>
  <dcterms:created xsi:type="dcterms:W3CDTF">2025-01-21T14:46:00Z</dcterms:created>
  <dcterms:modified xsi:type="dcterms:W3CDTF">2026-03-09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24ae2cb332d6a286b62d3b5b5a141e312cc3974f62c66dd7e6e8633e184a74</vt:lpwstr>
  </property>
</Properties>
</file>